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482FA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) GPA – numerical, actual GPA</w:t>
      </w:r>
    </w:p>
    <w:p w14:paraId="615158D5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) Gender (1 – Female and 2 – Male)</w:t>
      </w:r>
    </w:p>
    <w:p w14:paraId="08C9BD12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) Breakfast (the participants are shown the following pictures and asked which one of these pictures they associate with the word “breakfast), 1 – cereal option and 2 – donut option</w:t>
      </w:r>
    </w:p>
    <w:p w14:paraId="3E671F46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1527A210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51CFFEB3" wp14:editId="336B047A">
            <wp:extent cx="1600200" cy="14492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385" cy="144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10D4A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6DE7A2AD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2B9781EE" wp14:editId="6E60577B">
            <wp:extent cx="1809750" cy="1206500"/>
            <wp:effectExtent l="0" t="0" r="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80975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8BC09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69328267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 xml:space="preserve">4) </w:t>
      </w:r>
      <w:proofErr w:type="spellStart"/>
      <w:r w:rsidRPr="00CD53EE">
        <w:rPr>
          <w:rFonts w:ascii="Times New Roman" w:hAnsi="Times New Roman" w:cs="Times New Roman"/>
          <w:sz w:val="24"/>
          <w:szCs w:val="24"/>
        </w:rPr>
        <w:t>calories_chicken</w:t>
      </w:r>
      <w:proofErr w:type="spellEnd"/>
      <w:r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guessing calories in chicken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piadina</w:t>
      </w:r>
      <w:proofErr w:type="spellEnd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:</w:t>
      </w:r>
    </w:p>
    <w:p w14:paraId="51C1A127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265 </w:t>
      </w:r>
    </w:p>
    <w:p w14:paraId="0C50390D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430 </w:t>
      </w:r>
    </w:p>
    <w:p w14:paraId="7CA96011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610 </w:t>
      </w:r>
    </w:p>
    <w:p w14:paraId="08D75CCC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– 720</w:t>
      </w:r>
    </w:p>
    <w:p w14:paraId="490FB1E2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(the variable shows the actual number of calories participants selected)</w:t>
      </w:r>
    </w:p>
    <w:p w14:paraId="7A2818A5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</w:p>
    <w:p w14:paraId="6F466135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7A0C246A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 xml:space="preserve">5) </w:t>
      </w:r>
      <w:proofErr w:type="spellStart"/>
      <w:r w:rsidRPr="00CD53EE">
        <w:rPr>
          <w:rFonts w:ascii="Times New Roman" w:hAnsi="Times New Roman" w:cs="Times New Roman"/>
          <w:sz w:val="24"/>
          <w:szCs w:val="24"/>
        </w:rPr>
        <w:t>calories_day</w:t>
      </w:r>
      <w:proofErr w:type="spellEnd"/>
      <w:r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Importance of consuming calories per day</w:t>
      </w:r>
    </w:p>
    <w:p w14:paraId="3EDDE195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i</w:t>
      </w:r>
      <w:proofErr w:type="spellEnd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dont</w:t>
      </w:r>
      <w:proofErr w:type="spellEnd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know how many calories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i</w:t>
      </w:r>
      <w:proofErr w:type="spellEnd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should consume </w:t>
      </w:r>
    </w:p>
    <w:p w14:paraId="6123DA55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it is not at all important </w:t>
      </w:r>
    </w:p>
    <w:p w14:paraId="377BDA7A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it is moderately important </w:t>
      </w:r>
    </w:p>
    <w:p w14:paraId="25794DDE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it is very important</w:t>
      </w:r>
    </w:p>
    <w:p w14:paraId="39AD056E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3DB62740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 xml:space="preserve">6) </w:t>
      </w:r>
      <w:proofErr w:type="spellStart"/>
      <w:r w:rsidRPr="00CD53EE">
        <w:rPr>
          <w:rFonts w:ascii="Times New Roman" w:hAnsi="Times New Roman" w:cs="Times New Roman"/>
          <w:sz w:val="24"/>
          <w:szCs w:val="24"/>
        </w:rPr>
        <w:t>calories_</w:t>
      </w:r>
      <w:proofErr w:type="gramStart"/>
      <w:r w:rsidRPr="00CD53EE">
        <w:rPr>
          <w:rFonts w:ascii="Times New Roman" w:hAnsi="Times New Roman" w:cs="Times New Roman"/>
          <w:sz w:val="24"/>
          <w:szCs w:val="24"/>
        </w:rPr>
        <w:t>scone</w:t>
      </w:r>
      <w:proofErr w:type="spellEnd"/>
      <w:r w:rsidRPr="00CD53EE">
        <w:rPr>
          <w:rFonts w:ascii="Times New Roman" w:hAnsi="Times New Roman" w:cs="Times New Roman"/>
          <w:sz w:val="24"/>
          <w:szCs w:val="24"/>
        </w:rPr>
        <w:t xml:space="preserve">  -</w:t>
      </w:r>
      <w:proofErr w:type="gramEnd"/>
      <w:r w:rsidRPr="00CD53EE">
        <w:rPr>
          <w:rFonts w:ascii="Times New Roman" w:hAnsi="Times New Roman" w:cs="Times New Roman"/>
          <w:sz w:val="24"/>
          <w:szCs w:val="24"/>
        </w:rPr>
        <w:t xml:space="preserve"> </w:t>
      </w: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Guessing calories in a scone from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starbucks</w:t>
      </w:r>
      <w:proofErr w:type="spellEnd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</w:p>
    <w:p w14:paraId="100C975F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107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cal</w:t>
      </w:r>
      <w:proofErr w:type="spellEnd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</w:p>
    <w:p w14:paraId="4E17D82D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315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cal</w:t>
      </w:r>
      <w:proofErr w:type="spellEnd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</w:p>
    <w:p w14:paraId="03CD06D3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420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cal</w:t>
      </w:r>
      <w:proofErr w:type="spellEnd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</w:p>
    <w:p w14:paraId="6B8B8346" w14:textId="77777777" w:rsidR="003F562E" w:rsidRPr="00CD53EE" w:rsidRDefault="003F562E" w:rsidP="003F562E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980 </w:t>
      </w:r>
      <w:proofErr w:type="spellStart"/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cal</w:t>
      </w:r>
      <w:proofErr w:type="spellEnd"/>
    </w:p>
    <w:p w14:paraId="6237FE3A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(the variable shows the actual number of calories participants selected)</w:t>
      </w:r>
    </w:p>
    <w:p w14:paraId="1920E332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</w:p>
    <w:p w14:paraId="1DB8ACC3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</w:rPr>
        <w:t>7) coffee – which of the two pictures you associate with the word coffee?</w:t>
      </w:r>
    </w:p>
    <w:p w14:paraId="50C88623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</w:rPr>
        <w:t xml:space="preserve">1 – creamy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</w:rPr>
        <w:t>frapuccino</w:t>
      </w:r>
      <w:proofErr w:type="spellEnd"/>
    </w:p>
    <w:p w14:paraId="37CEC9A0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</w:rPr>
        <w:lastRenderedPageBreak/>
        <w:t>2 – espresso shown</w:t>
      </w:r>
    </w:p>
    <w:p w14:paraId="1319E1F5" w14:textId="77777777" w:rsidR="003F562E" w:rsidRPr="00CD53EE" w:rsidRDefault="003F562E" w:rsidP="003F562E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noProof/>
          <w:color w:val="24292E"/>
          <w:sz w:val="24"/>
          <w:szCs w:val="24"/>
        </w:rPr>
        <w:drawing>
          <wp:inline distT="0" distB="0" distL="0" distR="0" wp14:anchorId="01090997" wp14:editId="52C19BBA">
            <wp:extent cx="1372973" cy="127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973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E3DE2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4E98E4B0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68801F69" wp14:editId="1641F995">
            <wp:extent cx="1466364" cy="122301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390" cy="122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A08C1" w14:textId="77777777" w:rsidR="003F562E" w:rsidRPr="00CD53EE" w:rsidRDefault="003F562E">
      <w:pPr>
        <w:rPr>
          <w:rFonts w:ascii="Times New Roman" w:hAnsi="Times New Roman" w:cs="Times New Roman"/>
        </w:rPr>
      </w:pPr>
    </w:p>
    <w:p w14:paraId="7C7EC5A0" w14:textId="77777777" w:rsidR="003F562E" w:rsidRPr="00CD53EE" w:rsidRDefault="003F562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8) </w:t>
      </w:r>
      <w:proofErr w:type="spellStart"/>
      <w:r w:rsidR="00ED0F8C" w:rsidRPr="00CD53EE">
        <w:rPr>
          <w:rFonts w:ascii="Times New Roman" w:hAnsi="Times New Roman" w:cs="Times New Roman"/>
        </w:rPr>
        <w:t>comfort_food</w:t>
      </w:r>
      <w:proofErr w:type="spellEnd"/>
      <w:r w:rsidR="00ED0F8C" w:rsidRPr="00CD53EE">
        <w:rPr>
          <w:rFonts w:ascii="Times New Roman" w:hAnsi="Times New Roman" w:cs="Times New Roman"/>
        </w:rPr>
        <w:t xml:space="preserve"> - List 3-5 comfort foods that come to mind. </w:t>
      </w:r>
    </w:p>
    <w:p w14:paraId="26709273" w14:textId="77777777" w:rsidR="00ED0F8C" w:rsidRPr="00CD53EE" w:rsidRDefault="00ED0F8C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 (perfect for NLP)</w:t>
      </w:r>
    </w:p>
    <w:p w14:paraId="47AEFB0D" w14:textId="77777777" w:rsidR="00ED0F8C" w:rsidRPr="00CD53EE" w:rsidRDefault="00ED0F8C">
      <w:pPr>
        <w:rPr>
          <w:rFonts w:ascii="Times New Roman" w:hAnsi="Times New Roman" w:cs="Times New Roman"/>
        </w:rPr>
      </w:pPr>
    </w:p>
    <w:p w14:paraId="1EE2012F" w14:textId="77777777" w:rsidR="00ED0F8C" w:rsidRPr="00CD53EE" w:rsidRDefault="00ED0F8C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9) </w:t>
      </w:r>
      <w:proofErr w:type="spellStart"/>
      <w:r w:rsidRPr="00CD53EE">
        <w:rPr>
          <w:rFonts w:ascii="Times New Roman" w:hAnsi="Times New Roman" w:cs="Times New Roman"/>
        </w:rPr>
        <w:t>comfort_food_reasons</w:t>
      </w:r>
      <w:proofErr w:type="spellEnd"/>
      <w:r w:rsidRPr="00CD53EE">
        <w:rPr>
          <w:rFonts w:ascii="Times New Roman" w:hAnsi="Times New Roman" w:cs="Times New Roman"/>
        </w:rPr>
        <w:t xml:space="preserve"> - What are some of the reasons that make you eat comfort food? (i.e., anger, sadness, happiness, boredom, </w:t>
      </w:r>
      <w:proofErr w:type="spellStart"/>
      <w:r w:rsidRPr="00CD53EE">
        <w:rPr>
          <w:rFonts w:ascii="Times New Roman" w:hAnsi="Times New Roman" w:cs="Times New Roman"/>
        </w:rPr>
        <w:t>etc</w:t>
      </w:r>
      <w:proofErr w:type="spellEnd"/>
      <w:r w:rsidRPr="00CD53EE">
        <w:rPr>
          <w:rFonts w:ascii="Times New Roman" w:hAnsi="Times New Roman" w:cs="Times New Roman"/>
        </w:rPr>
        <w:t>) - list up to three</w:t>
      </w:r>
    </w:p>
    <w:p w14:paraId="5F542B49" w14:textId="77777777" w:rsidR="00ED0F8C" w:rsidRPr="00CD53EE" w:rsidRDefault="00ED0F8C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 (perfect for NLP)</w:t>
      </w:r>
    </w:p>
    <w:p w14:paraId="0D37BF06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7DD6A7BA" w14:textId="6084C390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0) </w:t>
      </w:r>
      <w:proofErr w:type="spellStart"/>
      <w:r w:rsidRPr="00CD53EE">
        <w:rPr>
          <w:rFonts w:ascii="Times New Roman" w:hAnsi="Times New Roman" w:cs="Times New Roman"/>
        </w:rPr>
        <w:t>comfort_food_reasons_coded</w:t>
      </w:r>
      <w:proofErr w:type="spellEnd"/>
    </w:p>
    <w:p w14:paraId="2EED7844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(the one mentioned first)</w:t>
      </w:r>
    </w:p>
    <w:p w14:paraId="672B9F8B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0F948558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stress</w:t>
      </w:r>
    </w:p>
    <w:p w14:paraId="4FCC3F62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boredom</w:t>
      </w:r>
    </w:p>
    <w:p w14:paraId="69A87834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depression/sadness</w:t>
      </w:r>
    </w:p>
    <w:p w14:paraId="7F18486A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hunger</w:t>
      </w:r>
    </w:p>
    <w:p w14:paraId="619F0F6E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laziness</w:t>
      </w:r>
    </w:p>
    <w:p w14:paraId="2E1FD1CB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6 – cold weather</w:t>
      </w:r>
    </w:p>
    <w:p w14:paraId="15C022A1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7 – happiness </w:t>
      </w:r>
    </w:p>
    <w:p w14:paraId="06FD31B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8- watching tv</w:t>
      </w:r>
    </w:p>
    <w:p w14:paraId="3A68E7F0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9 – none </w:t>
      </w:r>
    </w:p>
    <w:p w14:paraId="6596AD57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2EA7FE61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3B0D66BD" w14:textId="77777777" w:rsidR="00ED0F8C" w:rsidRPr="00CD53EE" w:rsidRDefault="00ED0F8C">
      <w:pPr>
        <w:rPr>
          <w:rFonts w:ascii="Times New Roman" w:hAnsi="Times New Roman" w:cs="Times New Roman"/>
        </w:rPr>
      </w:pPr>
    </w:p>
    <w:p w14:paraId="0C2B24A0" w14:textId="5C5BF7FE" w:rsidR="00ED0F8C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1</w:t>
      </w:r>
      <w:r w:rsidR="00ED0F8C" w:rsidRPr="00CD53EE">
        <w:rPr>
          <w:rFonts w:ascii="Times New Roman" w:hAnsi="Times New Roman" w:cs="Times New Roman"/>
        </w:rPr>
        <w:t>) cook – how often do you cook?</w:t>
      </w:r>
    </w:p>
    <w:p w14:paraId="6E28B7EF" w14:textId="77777777" w:rsidR="00ED0F8C" w:rsidRPr="00CD53EE" w:rsidRDefault="00ED0F8C" w:rsidP="00ED0F8C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Every day </w:t>
      </w:r>
    </w:p>
    <w:p w14:paraId="2B25334D" w14:textId="77777777" w:rsidR="00ED0F8C" w:rsidRPr="00CD53EE" w:rsidRDefault="00ED0F8C" w:rsidP="00ED0F8C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A couple of times a week </w:t>
      </w:r>
    </w:p>
    <w:p w14:paraId="4D2DE4F7" w14:textId="77777777" w:rsidR="00ED0F8C" w:rsidRPr="00CD53EE" w:rsidRDefault="00ED0F8C" w:rsidP="00ED0F8C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Whenever I can, but that is not very often  </w:t>
      </w:r>
    </w:p>
    <w:p w14:paraId="74B5C952" w14:textId="77777777" w:rsidR="00ED0F8C" w:rsidRPr="00CD53EE" w:rsidRDefault="00ED0F8C" w:rsidP="00ED0F8C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I only help a little during holidays </w:t>
      </w:r>
    </w:p>
    <w:p w14:paraId="7CF936B6" w14:textId="77777777" w:rsidR="00ED0F8C" w:rsidRPr="00CD53EE" w:rsidRDefault="00ED0F8C" w:rsidP="00ED0F8C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Never, I really do not know my way around a kitchen</w:t>
      </w:r>
    </w:p>
    <w:p w14:paraId="7FB4E1EB" w14:textId="77777777" w:rsidR="00ED0F8C" w:rsidRPr="00CD53EE" w:rsidRDefault="00ED0F8C">
      <w:pPr>
        <w:rPr>
          <w:rFonts w:ascii="Times New Roman" w:hAnsi="Times New Roman" w:cs="Times New Roman"/>
        </w:rPr>
      </w:pPr>
    </w:p>
    <w:p w14:paraId="594BF3AC" w14:textId="4173F1D3" w:rsidR="00ED0F8C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lastRenderedPageBreak/>
        <w:t>12</w:t>
      </w:r>
      <w:r w:rsidR="00ED0F8C" w:rsidRPr="00CD53EE">
        <w:rPr>
          <w:rFonts w:ascii="Times New Roman" w:hAnsi="Times New Roman" w:cs="Times New Roman"/>
        </w:rPr>
        <w:t xml:space="preserve">) </w:t>
      </w:r>
      <w:r w:rsidR="00B507C2" w:rsidRPr="00CD53EE">
        <w:rPr>
          <w:rFonts w:ascii="Times New Roman" w:hAnsi="Times New Roman" w:cs="Times New Roman"/>
        </w:rPr>
        <w:t>cuisine – what type of cuisine did you eat growing up?</w:t>
      </w:r>
    </w:p>
    <w:p w14:paraId="254941AF" w14:textId="423852FF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American</w:t>
      </w:r>
    </w:p>
    <w:p w14:paraId="1AF01A3E" w14:textId="5389EFBF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2 – </w:t>
      </w:r>
      <w:proofErr w:type="spellStart"/>
      <w:r w:rsidRPr="00CD53EE">
        <w:rPr>
          <w:rFonts w:ascii="Times New Roman" w:hAnsi="Times New Roman" w:cs="Times New Roman"/>
        </w:rPr>
        <w:t>Mexican.Spanish</w:t>
      </w:r>
      <w:proofErr w:type="spellEnd"/>
    </w:p>
    <w:p w14:paraId="01A289B7" w14:textId="45FFE247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Korean/Asian</w:t>
      </w:r>
    </w:p>
    <w:p w14:paraId="5A5D3D27" w14:textId="4F0CCE10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Indian</w:t>
      </w:r>
    </w:p>
    <w:p w14:paraId="6D069322" w14:textId="62F80D0A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American inspired international dishes</w:t>
      </w:r>
    </w:p>
    <w:p w14:paraId="41B1F45B" w14:textId="0564C3B1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6 – other</w:t>
      </w:r>
    </w:p>
    <w:p w14:paraId="61192B7F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67CC35C6" w14:textId="19A5A4A7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(lots of cleaning needed for this variable)</w:t>
      </w:r>
    </w:p>
    <w:p w14:paraId="2037D9A7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02AA4B00" w14:textId="5DD35E0D" w:rsidR="00B507C2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3</w:t>
      </w:r>
      <w:r w:rsidR="00B507C2" w:rsidRPr="00CD53EE">
        <w:rPr>
          <w:rFonts w:ascii="Times New Roman" w:hAnsi="Times New Roman" w:cs="Times New Roman"/>
        </w:rPr>
        <w:t xml:space="preserve">) </w:t>
      </w:r>
      <w:proofErr w:type="spellStart"/>
      <w:r w:rsidR="00B507C2" w:rsidRPr="00CD53EE">
        <w:rPr>
          <w:rFonts w:ascii="Times New Roman" w:hAnsi="Times New Roman" w:cs="Times New Roman"/>
        </w:rPr>
        <w:t>diet_current</w:t>
      </w:r>
      <w:proofErr w:type="spellEnd"/>
      <w:r w:rsidR="00B507C2" w:rsidRPr="00CD53EE">
        <w:rPr>
          <w:rFonts w:ascii="Times New Roman" w:hAnsi="Times New Roman" w:cs="Times New Roman"/>
        </w:rPr>
        <w:t xml:space="preserve"> – describe your current diet</w:t>
      </w:r>
    </w:p>
    <w:p w14:paraId="46397B9F" w14:textId="6FCA4A4E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 – ideal for NLP</w:t>
      </w:r>
    </w:p>
    <w:p w14:paraId="0B023C27" w14:textId="3D3B8470" w:rsidR="00B507C2" w:rsidRPr="00CD53EE" w:rsidRDefault="00CD53EE" w:rsidP="00CD53EE">
      <w:pPr>
        <w:tabs>
          <w:tab w:val="left" w:pos="2680"/>
        </w:tabs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ab/>
      </w:r>
    </w:p>
    <w:p w14:paraId="2F549135" w14:textId="77777777" w:rsidR="00CD53EE" w:rsidRPr="00CD53EE" w:rsidRDefault="00CD53EE" w:rsidP="00CD53EE">
      <w:pPr>
        <w:tabs>
          <w:tab w:val="left" w:pos="2680"/>
        </w:tabs>
        <w:rPr>
          <w:rFonts w:ascii="Times New Roman" w:hAnsi="Times New Roman" w:cs="Times New Roman"/>
        </w:rPr>
      </w:pPr>
    </w:p>
    <w:p w14:paraId="4E9209A2" w14:textId="7DE346D6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4) </w:t>
      </w:r>
      <w:proofErr w:type="spellStart"/>
      <w:r w:rsidRPr="00CD53EE">
        <w:rPr>
          <w:rFonts w:ascii="Times New Roman" w:hAnsi="Times New Roman" w:cs="Times New Roman"/>
        </w:rPr>
        <w:t>diet_current_coded</w:t>
      </w:r>
      <w:proofErr w:type="spellEnd"/>
    </w:p>
    <w:p w14:paraId="538865D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(based on words used to describe the diet)</w:t>
      </w:r>
    </w:p>
    <w:p w14:paraId="32B7C8B7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4F9BE5A1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healthy/balanced/moderated/</w:t>
      </w:r>
    </w:p>
    <w:p w14:paraId="2AC5207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unhealthy/cheap/too much/random/</w:t>
      </w:r>
    </w:p>
    <w:p w14:paraId="677B39F0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the same thing over and over</w:t>
      </w:r>
    </w:p>
    <w:p w14:paraId="5A5373E5" w14:textId="7D6A9BAD" w:rsidR="00CD53EE" w:rsidRPr="00CD53EE" w:rsidRDefault="00CD53EE" w:rsidP="00CD53EE">
      <w:pPr>
        <w:tabs>
          <w:tab w:val="left" w:pos="2680"/>
        </w:tabs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unclear</w:t>
      </w:r>
    </w:p>
    <w:p w14:paraId="06E5BC49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3674F6D1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3E917DA2" w14:textId="2A1CE324" w:rsidR="00B507C2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5</w:t>
      </w:r>
      <w:r w:rsidR="00B507C2" w:rsidRPr="00CD53EE">
        <w:rPr>
          <w:rFonts w:ascii="Times New Roman" w:hAnsi="Times New Roman" w:cs="Times New Roman"/>
        </w:rPr>
        <w:t>) which picture do you associate with the word “drink”?</w:t>
      </w:r>
    </w:p>
    <w:p w14:paraId="6B9E1E05" w14:textId="0B4EF40A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orange juice</w:t>
      </w:r>
    </w:p>
    <w:p w14:paraId="2D89675C" w14:textId="34C03404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2 – soda </w:t>
      </w:r>
    </w:p>
    <w:p w14:paraId="13217DD9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4D5D11D6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4A574262" w14:textId="08E53E59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1AC0AD92" wp14:editId="24B26A20">
            <wp:extent cx="2057400" cy="2057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40FBB" w14:textId="712A013F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085722F" wp14:editId="3AC5F0F6">
            <wp:extent cx="1885950" cy="1257300"/>
            <wp:effectExtent l="0" t="0" r="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9E256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342CD655" w14:textId="64E86575" w:rsidR="00B507C2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6</w:t>
      </w:r>
      <w:r w:rsidR="00B507C2" w:rsidRPr="00CD53EE">
        <w:rPr>
          <w:rFonts w:ascii="Times New Roman" w:hAnsi="Times New Roman" w:cs="Times New Roman"/>
        </w:rPr>
        <w:t xml:space="preserve">) </w:t>
      </w:r>
      <w:proofErr w:type="spellStart"/>
      <w:r w:rsidR="00B507C2" w:rsidRPr="00CD53EE">
        <w:rPr>
          <w:rFonts w:ascii="Times New Roman" w:hAnsi="Times New Roman" w:cs="Times New Roman"/>
        </w:rPr>
        <w:t>eating_</w:t>
      </w:r>
      <w:proofErr w:type="gramStart"/>
      <w:r w:rsidR="00B507C2" w:rsidRPr="00CD53EE">
        <w:rPr>
          <w:rFonts w:ascii="Times New Roman" w:hAnsi="Times New Roman" w:cs="Times New Roman"/>
        </w:rPr>
        <w:t>changes</w:t>
      </w:r>
      <w:proofErr w:type="spellEnd"/>
      <w:r w:rsidR="00B507C2" w:rsidRPr="00CD53EE">
        <w:rPr>
          <w:rFonts w:ascii="Times New Roman" w:hAnsi="Times New Roman" w:cs="Times New Roman"/>
        </w:rPr>
        <w:t xml:space="preserve">  -</w:t>
      </w:r>
      <w:proofErr w:type="gramEnd"/>
      <w:r w:rsidR="00B507C2" w:rsidRPr="00CD53EE">
        <w:rPr>
          <w:rFonts w:ascii="Times New Roman" w:hAnsi="Times New Roman" w:cs="Times New Roman"/>
        </w:rPr>
        <w:t xml:space="preserve"> Describe your eating changes since the moment you got into college?</w:t>
      </w:r>
    </w:p>
    <w:p w14:paraId="7ABECA74" w14:textId="2C955B11" w:rsidR="00B507C2" w:rsidRPr="00CD53EE" w:rsidRDefault="00B507C2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Open ended </w:t>
      </w:r>
    </w:p>
    <w:p w14:paraId="34759E27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1EBE9C5A" w14:textId="2418F635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7) </w:t>
      </w:r>
      <w:proofErr w:type="spellStart"/>
      <w:r w:rsidRPr="00CD53EE">
        <w:rPr>
          <w:rFonts w:ascii="Times New Roman" w:hAnsi="Times New Roman" w:cs="Times New Roman"/>
        </w:rPr>
        <w:t>eating_changes_coded</w:t>
      </w:r>
      <w:proofErr w:type="spellEnd"/>
    </w:p>
    <w:p w14:paraId="1180D97A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1723DA51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worse</w:t>
      </w:r>
    </w:p>
    <w:p w14:paraId="557B035B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better</w:t>
      </w:r>
    </w:p>
    <w:p w14:paraId="6B3CA128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the same</w:t>
      </w:r>
    </w:p>
    <w:p w14:paraId="0FFF795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unclear</w:t>
      </w:r>
    </w:p>
    <w:p w14:paraId="56DEB12E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384022DA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0F85E9AD" w14:textId="51C18B66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8) eating_changes_coded1</w:t>
      </w:r>
    </w:p>
    <w:p w14:paraId="1F625B94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eat faster</w:t>
      </w:r>
    </w:p>
    <w:p w14:paraId="1B600C6B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bigger quantity</w:t>
      </w:r>
    </w:p>
    <w:p w14:paraId="4EC91B91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3 – worse quality </w:t>
      </w:r>
    </w:p>
    <w:p w14:paraId="14337A72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same food</w:t>
      </w:r>
    </w:p>
    <w:p w14:paraId="15ED290E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healthier</w:t>
      </w:r>
    </w:p>
    <w:p w14:paraId="464CB60F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6 – unclear</w:t>
      </w:r>
    </w:p>
    <w:p w14:paraId="07F12B3B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7 – drink coffee </w:t>
      </w:r>
    </w:p>
    <w:p w14:paraId="4A141860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8 – less food</w:t>
      </w:r>
    </w:p>
    <w:p w14:paraId="7FF7FF93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9 – more sweets</w:t>
      </w:r>
    </w:p>
    <w:p w14:paraId="6814AF66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0 – timing </w:t>
      </w:r>
    </w:p>
    <w:p w14:paraId="7C99C5C6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1 – more carbs or snacking</w:t>
      </w:r>
    </w:p>
    <w:p w14:paraId="32454873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2 – drink more water</w:t>
      </w:r>
    </w:p>
    <w:p w14:paraId="26F91FA6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3 – more variety</w:t>
      </w:r>
    </w:p>
    <w:p w14:paraId="1F411490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7EA57563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7FAB9D5C" w14:textId="6A172AB9" w:rsidR="00B507C2" w:rsidRPr="00CD53EE" w:rsidRDefault="00CD53EE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19</w:t>
      </w:r>
      <w:r w:rsidR="00B507C2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507C2" w:rsidRPr="00CD53EE">
        <w:rPr>
          <w:rFonts w:ascii="Times New Roman" w:hAnsi="Times New Roman" w:cs="Times New Roman"/>
          <w:sz w:val="24"/>
          <w:szCs w:val="24"/>
        </w:rPr>
        <w:t>eating_out</w:t>
      </w:r>
      <w:proofErr w:type="spellEnd"/>
      <w:r w:rsidR="00B507C2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B507C2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frequency of eating out in a typical week </w:t>
      </w:r>
    </w:p>
    <w:p w14:paraId="7EE1D286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Never </w:t>
      </w:r>
    </w:p>
    <w:p w14:paraId="650CCFA4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1-2 times </w:t>
      </w:r>
    </w:p>
    <w:p w14:paraId="42D919A3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2-3 times </w:t>
      </w:r>
    </w:p>
    <w:p w14:paraId="6C69271B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3-5 times </w:t>
      </w:r>
    </w:p>
    <w:p w14:paraId="1D33EE7C" w14:textId="190E36A4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every day</w:t>
      </w:r>
    </w:p>
    <w:p w14:paraId="78D357A4" w14:textId="7B3094EF" w:rsidR="00B507C2" w:rsidRPr="00CD53EE" w:rsidRDefault="00B507C2">
      <w:pPr>
        <w:rPr>
          <w:rFonts w:ascii="Times New Roman" w:hAnsi="Times New Roman" w:cs="Times New Roman"/>
        </w:rPr>
      </w:pPr>
    </w:p>
    <w:p w14:paraId="5152E08F" w14:textId="77777777" w:rsidR="00B507C2" w:rsidRPr="00CD53EE" w:rsidRDefault="00B507C2">
      <w:pPr>
        <w:rPr>
          <w:rFonts w:ascii="Times New Roman" w:hAnsi="Times New Roman" w:cs="Times New Roman"/>
        </w:rPr>
      </w:pPr>
    </w:p>
    <w:p w14:paraId="75AFEB82" w14:textId="40A0FC0A" w:rsidR="00B507C2" w:rsidRPr="00CD53EE" w:rsidRDefault="00CD53EE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20</w:t>
      </w:r>
      <w:r w:rsidR="00B507C2" w:rsidRPr="00CD53EE">
        <w:rPr>
          <w:rFonts w:ascii="Times New Roman" w:hAnsi="Times New Roman" w:cs="Times New Roman"/>
          <w:sz w:val="24"/>
          <w:szCs w:val="24"/>
        </w:rPr>
        <w:t xml:space="preserve">) employment – </w:t>
      </w:r>
      <w:r w:rsidR="00B507C2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do you work? </w:t>
      </w:r>
    </w:p>
    <w:p w14:paraId="647A0354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yes full time </w:t>
      </w:r>
    </w:p>
    <w:p w14:paraId="7003F3D4" w14:textId="77777777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lastRenderedPageBreak/>
        <w:t xml:space="preserve">2 - yes part time </w:t>
      </w:r>
    </w:p>
    <w:p w14:paraId="6F435024" w14:textId="0FA68D8A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3 – no</w:t>
      </w:r>
    </w:p>
    <w:p w14:paraId="4AB2CB1B" w14:textId="5BB9592A" w:rsidR="00B507C2" w:rsidRPr="00CD53EE" w:rsidRDefault="00B507C2" w:rsidP="00B507C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 - other</w:t>
      </w:r>
    </w:p>
    <w:p w14:paraId="03908E8D" w14:textId="77777777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</w:p>
    <w:p w14:paraId="737DA384" w14:textId="5C65D8C8" w:rsidR="00B507C2" w:rsidRPr="00CD53EE" w:rsidRDefault="00B507C2">
      <w:pPr>
        <w:rPr>
          <w:rFonts w:ascii="Times New Roman" w:hAnsi="Times New Roman" w:cs="Times New Roman"/>
        </w:rPr>
      </w:pPr>
    </w:p>
    <w:p w14:paraId="7B7ADBAF" w14:textId="2EF70DDE" w:rsidR="00B507C2" w:rsidRPr="00CD53EE" w:rsidRDefault="00CD53EE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21</w:t>
      </w:r>
      <w:r w:rsidR="00B507C2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507C2" w:rsidRPr="00CD53EE">
        <w:rPr>
          <w:rFonts w:ascii="Times New Roman" w:hAnsi="Times New Roman" w:cs="Times New Roman"/>
          <w:sz w:val="24"/>
          <w:szCs w:val="24"/>
        </w:rPr>
        <w:t>ethnic_food</w:t>
      </w:r>
      <w:proofErr w:type="spellEnd"/>
      <w:r w:rsidR="00B507C2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B507C2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ethnic food </w:t>
      </w:r>
    </w:p>
    <w:p w14:paraId="54816902" w14:textId="77777777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1F03DBF6" w14:textId="77777777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7072458F" w14:textId="77777777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32E8600E" w14:textId="77777777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416048BE" w14:textId="17B9D5A0" w:rsidR="00B507C2" w:rsidRPr="00CD53EE" w:rsidRDefault="00B507C2" w:rsidP="00B507C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25D369C8" w14:textId="77777777" w:rsidR="00B507C2" w:rsidRPr="00CD53EE" w:rsidRDefault="00B507C2" w:rsidP="00B507C2">
      <w:pPr>
        <w:rPr>
          <w:rFonts w:ascii="Times New Roman" w:eastAsia="Times New Roman" w:hAnsi="Times New Roman" w:cs="Times New Roman"/>
        </w:rPr>
      </w:pPr>
    </w:p>
    <w:p w14:paraId="709E84F5" w14:textId="4B652264" w:rsidR="00B507C2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2</w:t>
      </w:r>
      <w:r w:rsidR="00552AEE" w:rsidRPr="00CD53EE">
        <w:rPr>
          <w:rFonts w:ascii="Times New Roman" w:hAnsi="Times New Roman" w:cs="Times New Roman"/>
        </w:rPr>
        <w:t>) exercise – how often do you exercise in a regular week?</w:t>
      </w:r>
    </w:p>
    <w:p w14:paraId="0B46C036" w14:textId="664006D2" w:rsidR="00552AEE" w:rsidRPr="00CD53EE" w:rsidRDefault="00552AEE" w:rsidP="00552A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 - Everyday </w:t>
      </w:r>
    </w:p>
    <w:p w14:paraId="344887DF" w14:textId="473CF36C" w:rsidR="00552AEE" w:rsidRPr="00CD53EE" w:rsidRDefault="00552AEE" w:rsidP="00552A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2 - Twice or three times per week </w:t>
      </w:r>
    </w:p>
    <w:p w14:paraId="5D914EF3" w14:textId="1A802BDD" w:rsidR="00552AEE" w:rsidRPr="00CD53EE" w:rsidRDefault="00552AEE" w:rsidP="00552A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- Once a week</w:t>
      </w:r>
    </w:p>
    <w:p w14:paraId="2A8EB16C" w14:textId="2EBCFBA1" w:rsidR="00552AEE" w:rsidRPr="00CD53EE" w:rsidRDefault="00552AEE" w:rsidP="00552A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4 - Sometimes </w:t>
      </w:r>
    </w:p>
    <w:p w14:paraId="3F393A5A" w14:textId="13539F3A" w:rsidR="00552AEE" w:rsidRPr="00CD53EE" w:rsidRDefault="00552AEE" w:rsidP="00552A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Never</w:t>
      </w:r>
    </w:p>
    <w:p w14:paraId="6FC79F08" w14:textId="77777777" w:rsidR="00552AEE" w:rsidRPr="00CD53EE" w:rsidRDefault="00552AEE" w:rsidP="00552AEE">
      <w:pPr>
        <w:rPr>
          <w:rFonts w:ascii="Times New Roman" w:hAnsi="Times New Roman" w:cs="Times New Roman"/>
        </w:rPr>
      </w:pPr>
    </w:p>
    <w:p w14:paraId="51A955E5" w14:textId="51F6E1F6" w:rsidR="005754C6" w:rsidRPr="00CD53EE" w:rsidRDefault="00CD53EE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23</w:t>
      </w:r>
      <w:r w:rsidR="005754C6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5754C6" w:rsidRPr="00CD53EE">
        <w:rPr>
          <w:rFonts w:ascii="Times New Roman" w:hAnsi="Times New Roman" w:cs="Times New Roman"/>
          <w:sz w:val="24"/>
          <w:szCs w:val="24"/>
        </w:rPr>
        <w:t>father_education</w:t>
      </w:r>
      <w:proofErr w:type="spellEnd"/>
      <w:r w:rsidR="005754C6" w:rsidRPr="00CD53EE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075B176E" w14:textId="77777777" w:rsidR="005754C6" w:rsidRPr="00CD53EE" w:rsidRDefault="005754C6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less than high school </w:t>
      </w:r>
    </w:p>
    <w:p w14:paraId="781DC8C6" w14:textId="77777777" w:rsidR="005754C6" w:rsidRPr="00CD53EE" w:rsidRDefault="005754C6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high school degree </w:t>
      </w:r>
    </w:p>
    <w:p w14:paraId="4F1F5C65" w14:textId="77777777" w:rsidR="005754C6" w:rsidRPr="00CD53EE" w:rsidRDefault="005754C6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some college degree </w:t>
      </w:r>
    </w:p>
    <w:p w14:paraId="09D9B191" w14:textId="77777777" w:rsidR="005754C6" w:rsidRPr="00CD53EE" w:rsidRDefault="005754C6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college degree </w:t>
      </w:r>
    </w:p>
    <w:p w14:paraId="7881F603" w14:textId="7F7DCE8E" w:rsidR="005754C6" w:rsidRPr="00CD53EE" w:rsidRDefault="005754C6" w:rsidP="005754C6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graduate degree </w:t>
      </w:r>
    </w:p>
    <w:p w14:paraId="2CC7C8FA" w14:textId="77777777" w:rsidR="005754C6" w:rsidRPr="00CD53EE" w:rsidRDefault="005754C6" w:rsidP="005754C6">
      <w:pPr>
        <w:rPr>
          <w:rFonts w:ascii="Times New Roman" w:eastAsia="Times New Roman" w:hAnsi="Times New Roman" w:cs="Times New Roman"/>
        </w:rPr>
      </w:pPr>
    </w:p>
    <w:p w14:paraId="0A104093" w14:textId="6DEEAC5D" w:rsidR="00552AEE" w:rsidRPr="00CD53EE" w:rsidRDefault="00552AEE" w:rsidP="00552AEE">
      <w:pPr>
        <w:rPr>
          <w:rFonts w:ascii="Times New Roman" w:hAnsi="Times New Roman" w:cs="Times New Roman"/>
        </w:rPr>
      </w:pPr>
    </w:p>
    <w:p w14:paraId="2F8E57E6" w14:textId="5EABD69D" w:rsidR="00552AEE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4</w:t>
      </w:r>
      <w:r w:rsidR="005754C6" w:rsidRPr="00CD53EE">
        <w:rPr>
          <w:rFonts w:ascii="Times New Roman" w:hAnsi="Times New Roman" w:cs="Times New Roman"/>
        </w:rPr>
        <w:t xml:space="preserve">) </w:t>
      </w:r>
      <w:proofErr w:type="spellStart"/>
      <w:r w:rsidR="005754C6" w:rsidRPr="00CD53EE">
        <w:rPr>
          <w:rFonts w:ascii="Times New Roman" w:hAnsi="Times New Roman" w:cs="Times New Roman"/>
        </w:rPr>
        <w:t>father_profession</w:t>
      </w:r>
      <w:proofErr w:type="spellEnd"/>
      <w:r w:rsidR="005754C6" w:rsidRPr="00CD53EE">
        <w:rPr>
          <w:rFonts w:ascii="Times New Roman" w:hAnsi="Times New Roman" w:cs="Times New Roman"/>
        </w:rPr>
        <w:t xml:space="preserve"> – what is your father profession?</w:t>
      </w:r>
    </w:p>
    <w:p w14:paraId="010C6513" w14:textId="0668821F" w:rsidR="005754C6" w:rsidRPr="00CD53EE" w:rsidRDefault="005754C6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</w:t>
      </w:r>
    </w:p>
    <w:p w14:paraId="284F547A" w14:textId="77777777" w:rsidR="005754C6" w:rsidRPr="00CD53EE" w:rsidRDefault="005754C6">
      <w:pPr>
        <w:rPr>
          <w:rFonts w:ascii="Times New Roman" w:hAnsi="Times New Roman" w:cs="Times New Roman"/>
        </w:rPr>
      </w:pPr>
    </w:p>
    <w:p w14:paraId="7254A2C5" w14:textId="3A1B22B6" w:rsidR="005754C6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5</w:t>
      </w:r>
      <w:r w:rsidR="005754C6" w:rsidRPr="00CD53EE">
        <w:rPr>
          <w:rFonts w:ascii="Times New Roman" w:hAnsi="Times New Roman" w:cs="Times New Roman"/>
        </w:rPr>
        <w:t xml:space="preserve">) </w:t>
      </w:r>
      <w:proofErr w:type="spellStart"/>
      <w:r w:rsidR="005754C6" w:rsidRPr="00CD53EE">
        <w:rPr>
          <w:rFonts w:ascii="Times New Roman" w:hAnsi="Times New Roman" w:cs="Times New Roman"/>
        </w:rPr>
        <w:t>fav_cuisine</w:t>
      </w:r>
      <w:proofErr w:type="spellEnd"/>
      <w:r w:rsidR="005754C6" w:rsidRPr="00CD53EE">
        <w:rPr>
          <w:rFonts w:ascii="Times New Roman" w:hAnsi="Times New Roman" w:cs="Times New Roman"/>
        </w:rPr>
        <w:t xml:space="preserve"> - What is your favorite cuisine?</w:t>
      </w:r>
    </w:p>
    <w:p w14:paraId="76FE2EF6" w14:textId="08C148AD" w:rsidR="005754C6" w:rsidRPr="00CD53EE" w:rsidRDefault="005754C6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</w:t>
      </w:r>
    </w:p>
    <w:p w14:paraId="3E0F6F65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015AC81E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26) </w:t>
      </w:r>
      <w:proofErr w:type="spellStart"/>
      <w:r w:rsidRPr="00CD53EE">
        <w:rPr>
          <w:rFonts w:ascii="Times New Roman" w:hAnsi="Times New Roman" w:cs="Times New Roman"/>
        </w:rPr>
        <w:t>fav_cuisine_coded</w:t>
      </w:r>
      <w:proofErr w:type="spellEnd"/>
    </w:p>
    <w:p w14:paraId="12BBDF9F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4C7E9D7F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0-none</w:t>
      </w:r>
    </w:p>
    <w:p w14:paraId="306CE219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Italian/French/</w:t>
      </w:r>
      <w:proofErr w:type="spellStart"/>
      <w:r w:rsidRPr="00CD53EE">
        <w:rPr>
          <w:rFonts w:ascii="Times New Roman" w:hAnsi="Times New Roman" w:cs="Times New Roman"/>
        </w:rPr>
        <w:t>greek</w:t>
      </w:r>
      <w:proofErr w:type="spellEnd"/>
    </w:p>
    <w:p w14:paraId="5C2AA9DA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Spanish/</w:t>
      </w:r>
      <w:proofErr w:type="spellStart"/>
      <w:r w:rsidRPr="00CD53EE">
        <w:rPr>
          <w:rFonts w:ascii="Times New Roman" w:hAnsi="Times New Roman" w:cs="Times New Roman"/>
        </w:rPr>
        <w:t>mexican</w:t>
      </w:r>
      <w:proofErr w:type="spellEnd"/>
    </w:p>
    <w:p w14:paraId="6BC3090D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Arabic/Turkish</w:t>
      </w:r>
    </w:p>
    <w:p w14:paraId="343F376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4 – </w:t>
      </w:r>
      <w:proofErr w:type="spellStart"/>
      <w:r w:rsidRPr="00CD53EE">
        <w:rPr>
          <w:rFonts w:ascii="Times New Roman" w:hAnsi="Times New Roman" w:cs="Times New Roman"/>
        </w:rPr>
        <w:t>asian</w:t>
      </w:r>
      <w:proofErr w:type="spellEnd"/>
      <w:r w:rsidRPr="00CD53EE">
        <w:rPr>
          <w:rFonts w:ascii="Times New Roman" w:hAnsi="Times New Roman" w:cs="Times New Roman"/>
        </w:rPr>
        <w:t>/</w:t>
      </w:r>
      <w:proofErr w:type="spellStart"/>
      <w:r w:rsidRPr="00CD53EE">
        <w:rPr>
          <w:rFonts w:ascii="Times New Roman" w:hAnsi="Times New Roman" w:cs="Times New Roman"/>
        </w:rPr>
        <w:t>chineses</w:t>
      </w:r>
      <w:proofErr w:type="spellEnd"/>
      <w:r w:rsidRPr="00CD53EE">
        <w:rPr>
          <w:rFonts w:ascii="Times New Roman" w:hAnsi="Times New Roman" w:cs="Times New Roman"/>
        </w:rPr>
        <w:t>/</w:t>
      </w:r>
      <w:proofErr w:type="spellStart"/>
      <w:r w:rsidRPr="00CD53EE">
        <w:rPr>
          <w:rFonts w:ascii="Times New Roman" w:hAnsi="Times New Roman" w:cs="Times New Roman"/>
        </w:rPr>
        <w:t>thai</w:t>
      </w:r>
      <w:proofErr w:type="spellEnd"/>
      <w:r w:rsidRPr="00CD53EE">
        <w:rPr>
          <w:rFonts w:ascii="Times New Roman" w:hAnsi="Times New Roman" w:cs="Times New Roman"/>
        </w:rPr>
        <w:t>/</w:t>
      </w:r>
      <w:proofErr w:type="spellStart"/>
      <w:r w:rsidRPr="00CD53EE">
        <w:rPr>
          <w:rFonts w:ascii="Times New Roman" w:hAnsi="Times New Roman" w:cs="Times New Roman"/>
        </w:rPr>
        <w:t>nepal</w:t>
      </w:r>
      <w:proofErr w:type="spellEnd"/>
    </w:p>
    <w:p w14:paraId="783D31AC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American</w:t>
      </w:r>
    </w:p>
    <w:p w14:paraId="5EA789B8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6 – African </w:t>
      </w:r>
    </w:p>
    <w:p w14:paraId="5C5B49F5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7 – Jamaican</w:t>
      </w:r>
    </w:p>
    <w:p w14:paraId="35312E58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8 – </w:t>
      </w:r>
      <w:proofErr w:type="spellStart"/>
      <w:r w:rsidRPr="00CD53EE">
        <w:rPr>
          <w:rFonts w:ascii="Times New Roman" w:hAnsi="Times New Roman" w:cs="Times New Roman"/>
        </w:rPr>
        <w:t>indian</w:t>
      </w:r>
      <w:proofErr w:type="spellEnd"/>
    </w:p>
    <w:p w14:paraId="71313B5F" w14:textId="6320EE17" w:rsidR="00CD53EE" w:rsidRPr="00CD53EE" w:rsidRDefault="00CD53EE">
      <w:pPr>
        <w:rPr>
          <w:rFonts w:ascii="Times New Roman" w:hAnsi="Times New Roman" w:cs="Times New Roman"/>
        </w:rPr>
      </w:pPr>
    </w:p>
    <w:p w14:paraId="232620B3" w14:textId="77777777" w:rsidR="005754C6" w:rsidRPr="00CD53EE" w:rsidRDefault="005754C6">
      <w:pPr>
        <w:rPr>
          <w:rFonts w:ascii="Times New Roman" w:hAnsi="Times New Roman" w:cs="Times New Roman"/>
        </w:rPr>
      </w:pPr>
    </w:p>
    <w:p w14:paraId="281B7B12" w14:textId="36986DB7" w:rsidR="00A72CCA" w:rsidRPr="00CD53EE" w:rsidRDefault="00CD53EE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lastRenderedPageBreak/>
        <w:t>27</w:t>
      </w:r>
      <w:r w:rsidR="005754C6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4973A4" w:rsidRPr="00CD53EE">
        <w:rPr>
          <w:rFonts w:ascii="Times New Roman" w:hAnsi="Times New Roman" w:cs="Times New Roman"/>
          <w:sz w:val="24"/>
          <w:szCs w:val="24"/>
        </w:rPr>
        <w:t>fav_food</w:t>
      </w:r>
      <w:proofErr w:type="spellEnd"/>
      <w:r w:rsidR="004973A4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A72CCA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was your favorite food cooked at home or store bought? </w:t>
      </w:r>
    </w:p>
    <w:p w14:paraId="470C1687" w14:textId="77777777" w:rsidR="00A72CCA" w:rsidRPr="00CD53EE" w:rsidRDefault="00A72CCA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cooked at home </w:t>
      </w:r>
    </w:p>
    <w:p w14:paraId="7E2E1689" w14:textId="77777777" w:rsidR="00A72CCA" w:rsidRPr="00CD53EE" w:rsidRDefault="00A72CCA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store bought </w:t>
      </w:r>
    </w:p>
    <w:p w14:paraId="56076D52" w14:textId="49239196" w:rsidR="00A72CCA" w:rsidRPr="00CD53EE" w:rsidRDefault="00A72CCA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3 - both bought at store and cooked at home</w:t>
      </w:r>
    </w:p>
    <w:p w14:paraId="7494FF3B" w14:textId="77777777" w:rsidR="00A72CCA" w:rsidRPr="00CD53EE" w:rsidRDefault="00A72CCA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</w:p>
    <w:p w14:paraId="13106F2D" w14:textId="2BA425B4" w:rsidR="00A72CCA" w:rsidRPr="00CD53EE" w:rsidRDefault="00CD53EE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28</w:t>
      </w:r>
      <w:r w:rsidR="00A72CCA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) </w:t>
      </w:r>
      <w:proofErr w:type="spellStart"/>
      <w:r w:rsidR="00A72CCA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food_childhood</w:t>
      </w:r>
      <w:proofErr w:type="spellEnd"/>
      <w:r w:rsidR="00A72CCA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– what was your favorite childhood food?</w:t>
      </w:r>
    </w:p>
    <w:p w14:paraId="49F303E5" w14:textId="02C5CCC1" w:rsidR="00A72CCA" w:rsidRPr="00CD53EE" w:rsidRDefault="00A72CCA" w:rsidP="00A72CC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Open ended</w:t>
      </w:r>
    </w:p>
    <w:p w14:paraId="2E7CBF5B" w14:textId="7777777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</w:p>
    <w:p w14:paraId="7A0DB98F" w14:textId="59A9BC1F" w:rsidR="005754C6" w:rsidRPr="00CD53EE" w:rsidRDefault="005754C6">
      <w:pPr>
        <w:rPr>
          <w:rFonts w:ascii="Times New Roman" w:hAnsi="Times New Roman" w:cs="Times New Roman"/>
        </w:rPr>
      </w:pPr>
    </w:p>
    <w:p w14:paraId="794CC643" w14:textId="70171CD8" w:rsidR="00A72CCA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9</w:t>
      </w:r>
      <w:r w:rsidR="00A72CCA" w:rsidRPr="00CD53EE">
        <w:rPr>
          <w:rFonts w:ascii="Times New Roman" w:hAnsi="Times New Roman" w:cs="Times New Roman"/>
        </w:rPr>
        <w:t xml:space="preserve">) which of these pictures you associate with word fries? </w:t>
      </w:r>
    </w:p>
    <w:p w14:paraId="721E6AAC" w14:textId="23E5E5E3" w:rsidR="00A72CCA" w:rsidRPr="00CD53EE" w:rsidRDefault="00A72CCA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 – </w:t>
      </w:r>
      <w:proofErr w:type="spellStart"/>
      <w:r w:rsidRPr="00CD53EE">
        <w:rPr>
          <w:rFonts w:ascii="Times New Roman" w:hAnsi="Times New Roman" w:cs="Times New Roman"/>
        </w:rPr>
        <w:t>Mcdonald’s</w:t>
      </w:r>
      <w:proofErr w:type="spellEnd"/>
      <w:r w:rsidRPr="00CD53EE">
        <w:rPr>
          <w:rFonts w:ascii="Times New Roman" w:hAnsi="Times New Roman" w:cs="Times New Roman"/>
        </w:rPr>
        <w:t xml:space="preserve"> fries</w:t>
      </w:r>
    </w:p>
    <w:p w14:paraId="7D82F45F" w14:textId="21256AF8" w:rsidR="00A72CCA" w:rsidRPr="00CD53EE" w:rsidRDefault="00A72CCA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home fries</w:t>
      </w:r>
    </w:p>
    <w:p w14:paraId="5024718F" w14:textId="77777777" w:rsidR="00A72CCA" w:rsidRPr="00CD53EE" w:rsidRDefault="00A72CCA">
      <w:pPr>
        <w:rPr>
          <w:rFonts w:ascii="Times New Roman" w:hAnsi="Times New Roman" w:cs="Times New Roman"/>
        </w:rPr>
      </w:pPr>
    </w:p>
    <w:p w14:paraId="338574C6" w14:textId="75BDB981" w:rsidR="00A72CCA" w:rsidRPr="00CD53EE" w:rsidRDefault="00A72CCA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4D24D2D6" wp14:editId="0D88EF9D">
            <wp:extent cx="829451" cy="102870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488" cy="1028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3FEA0" w14:textId="43F0AF91" w:rsidR="00A72CCA" w:rsidRPr="00CD53EE" w:rsidRDefault="00A72CCA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12649541" wp14:editId="461C34B0">
            <wp:extent cx="953966" cy="787400"/>
            <wp:effectExtent l="0" t="0" r="1143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425" cy="78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E12D6" w14:textId="77777777" w:rsidR="00A72CCA" w:rsidRPr="00CD53EE" w:rsidRDefault="00A72CCA">
      <w:pPr>
        <w:rPr>
          <w:rFonts w:ascii="Times New Roman" w:hAnsi="Times New Roman" w:cs="Times New Roman"/>
        </w:rPr>
      </w:pPr>
    </w:p>
    <w:p w14:paraId="749663F8" w14:textId="2B19493C" w:rsidR="00A72CCA" w:rsidRPr="00CD53EE" w:rsidRDefault="00CD53EE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30</w:t>
      </w:r>
      <w:r w:rsidR="00A72CCA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72CCA" w:rsidRPr="00CD53EE">
        <w:rPr>
          <w:rFonts w:ascii="Times New Roman" w:hAnsi="Times New Roman" w:cs="Times New Roman"/>
          <w:sz w:val="24"/>
          <w:szCs w:val="24"/>
        </w:rPr>
        <w:t>fruit_day</w:t>
      </w:r>
      <w:proofErr w:type="spellEnd"/>
      <w:r w:rsidR="00A72CCA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A72CCA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fruit in a regular day </w:t>
      </w:r>
    </w:p>
    <w:p w14:paraId="5928FB6D" w14:textId="7777777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5380C597" w14:textId="7777777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56456DC2" w14:textId="7777777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06F7BC54" w14:textId="7777777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544510A3" w14:textId="6900A127" w:rsidR="00A72CCA" w:rsidRPr="00CD53EE" w:rsidRDefault="00A72CCA" w:rsidP="00A72CC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789C2882" w14:textId="77777777" w:rsidR="00A72CCA" w:rsidRPr="00CD53EE" w:rsidRDefault="00A72CCA" w:rsidP="00A72CCA">
      <w:pPr>
        <w:rPr>
          <w:rFonts w:ascii="Times New Roman" w:eastAsia="Times New Roman" w:hAnsi="Times New Roman" w:cs="Times New Roman"/>
        </w:rPr>
      </w:pPr>
    </w:p>
    <w:p w14:paraId="58334FAD" w14:textId="77777777" w:rsidR="00A72CCA" w:rsidRPr="00CD53EE" w:rsidRDefault="00A72CCA" w:rsidP="00A72CCA">
      <w:pPr>
        <w:rPr>
          <w:rFonts w:ascii="Times New Roman" w:eastAsia="Times New Roman" w:hAnsi="Times New Roman" w:cs="Times New Roman"/>
        </w:rPr>
      </w:pPr>
    </w:p>
    <w:p w14:paraId="1CDD25A8" w14:textId="269E6355" w:rsidR="00C90265" w:rsidRPr="00CD53EE" w:rsidRDefault="00CD53EE" w:rsidP="00C90265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eastAsia="Times New Roman" w:hAnsi="Times New Roman" w:cs="Times New Roman"/>
          <w:sz w:val="24"/>
          <w:szCs w:val="24"/>
        </w:rPr>
        <w:t>31</w:t>
      </w:r>
      <w:r w:rsidR="00A72CCA" w:rsidRPr="00CD53EE">
        <w:rPr>
          <w:rFonts w:ascii="Times New Roman" w:eastAsia="Times New Roman" w:hAnsi="Times New Roman" w:cs="Times New Roman"/>
          <w:sz w:val="24"/>
          <w:szCs w:val="24"/>
        </w:rPr>
        <w:t>)</w:t>
      </w:r>
      <w:r w:rsidR="00C90265" w:rsidRPr="00CD53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90265" w:rsidRPr="00CD53EE">
        <w:rPr>
          <w:rFonts w:ascii="Times New Roman" w:eastAsia="Times New Roman" w:hAnsi="Times New Roman" w:cs="Times New Roman"/>
          <w:sz w:val="24"/>
          <w:szCs w:val="24"/>
        </w:rPr>
        <w:t>grade_level</w:t>
      </w:r>
      <w:proofErr w:type="spellEnd"/>
      <w:r w:rsidR="00C90265" w:rsidRPr="00CD53EE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</w:p>
    <w:p w14:paraId="2F672860" w14:textId="77777777" w:rsidR="00C90265" w:rsidRPr="00CD53EE" w:rsidRDefault="00C90265" w:rsidP="00C90265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freshman </w:t>
      </w:r>
    </w:p>
    <w:p w14:paraId="60C97656" w14:textId="77777777" w:rsidR="00C90265" w:rsidRPr="00CD53EE" w:rsidRDefault="00C90265" w:rsidP="00C90265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Sophomore </w:t>
      </w:r>
    </w:p>
    <w:p w14:paraId="625A4239" w14:textId="77777777" w:rsidR="00C90265" w:rsidRPr="00CD53EE" w:rsidRDefault="00C90265" w:rsidP="00C90265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Junior </w:t>
      </w:r>
    </w:p>
    <w:p w14:paraId="019C686E" w14:textId="3BAB648A" w:rsidR="00C90265" w:rsidRPr="00CD53EE" w:rsidRDefault="00C90265" w:rsidP="00C90265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Senior</w:t>
      </w:r>
    </w:p>
    <w:p w14:paraId="43847903" w14:textId="0D10653B" w:rsidR="00A72CCA" w:rsidRPr="00CD53EE" w:rsidRDefault="00A72CCA" w:rsidP="00A72CCA">
      <w:pPr>
        <w:rPr>
          <w:rFonts w:ascii="Times New Roman" w:eastAsia="Times New Roman" w:hAnsi="Times New Roman" w:cs="Times New Roman"/>
        </w:rPr>
      </w:pPr>
    </w:p>
    <w:p w14:paraId="11E85B98" w14:textId="5A172C76" w:rsidR="0009638D" w:rsidRPr="00CD53EE" w:rsidRDefault="00CD53EE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32</w:t>
      </w:r>
      <w:r w:rsidR="00C90265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  <w:sz w:val="24"/>
          <w:szCs w:val="24"/>
        </w:rPr>
        <w:t>greek_food</w:t>
      </w:r>
      <w:proofErr w:type="spellEnd"/>
      <w:r w:rsidR="0009638D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09638D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</w:t>
      </w:r>
      <w:proofErr w:type="spellStart"/>
      <w:r w:rsidR="0009638D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greek</w:t>
      </w:r>
      <w:proofErr w:type="spellEnd"/>
      <w:r w:rsidR="0009638D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food when available?</w:t>
      </w:r>
    </w:p>
    <w:p w14:paraId="3CDBEB48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6F3141CA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0D38C378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4C497498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77E31967" w14:textId="390AD3F8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5E5282F8" w14:textId="77777777" w:rsidR="0009638D" w:rsidRPr="00CD53EE" w:rsidRDefault="0009638D" w:rsidP="0009638D">
      <w:pPr>
        <w:rPr>
          <w:rFonts w:ascii="Times New Roman" w:eastAsia="Times New Roman" w:hAnsi="Times New Roman" w:cs="Times New Roman"/>
        </w:rPr>
      </w:pPr>
    </w:p>
    <w:p w14:paraId="73C57FD8" w14:textId="29030697" w:rsidR="00A72CCA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lastRenderedPageBreak/>
        <w:t>33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</w:rPr>
        <w:t>healthy_feel</w:t>
      </w:r>
      <w:proofErr w:type="spellEnd"/>
      <w:r w:rsidR="0009638D" w:rsidRPr="00CD53EE">
        <w:rPr>
          <w:rFonts w:ascii="Times New Roman" w:hAnsi="Times New Roman" w:cs="Times New Roman"/>
        </w:rPr>
        <w:t xml:space="preserve"> – how likely are you to agree with the following statement: “I feel very healthy!</w:t>
      </w:r>
      <w:proofErr w:type="gramStart"/>
      <w:r w:rsidR="0009638D" w:rsidRPr="00CD53EE">
        <w:rPr>
          <w:rFonts w:ascii="Times New Roman" w:hAnsi="Times New Roman" w:cs="Times New Roman"/>
        </w:rPr>
        <w:t>” ?</w:t>
      </w:r>
      <w:proofErr w:type="gramEnd"/>
    </w:p>
    <w:p w14:paraId="386FDF7A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1 to 10 where 1 is strongly agree and 10 is strongly disagree - scale</w:t>
      </w:r>
    </w:p>
    <w:p w14:paraId="1BBB6A47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5BD8F362" w14:textId="23B26950" w:rsidR="000963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4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</w:rPr>
        <w:t>healthy_meal</w:t>
      </w:r>
      <w:proofErr w:type="spellEnd"/>
      <w:r w:rsidR="0009638D" w:rsidRPr="00CD53EE">
        <w:rPr>
          <w:rFonts w:ascii="Times New Roman" w:hAnsi="Times New Roman" w:cs="Times New Roman"/>
        </w:rPr>
        <w:t xml:space="preserve"> – what is a healthy meal? Describe in 2-3 sentences.</w:t>
      </w:r>
    </w:p>
    <w:p w14:paraId="1FDEF47A" w14:textId="2F536ECE" w:rsidR="0009638D" w:rsidRPr="00CD53EE" w:rsidRDefault="0009638D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</w:t>
      </w:r>
    </w:p>
    <w:p w14:paraId="13A15556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2ECE8EE8" w14:textId="35794249" w:rsidR="000963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5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</w:rPr>
        <w:t>ideal_diet</w:t>
      </w:r>
      <w:proofErr w:type="spellEnd"/>
      <w:r w:rsidR="0009638D" w:rsidRPr="00CD53EE">
        <w:rPr>
          <w:rFonts w:ascii="Times New Roman" w:hAnsi="Times New Roman" w:cs="Times New Roman"/>
        </w:rPr>
        <w:t xml:space="preserve"> – describe your ideal diet in 2-3 sentences</w:t>
      </w:r>
    </w:p>
    <w:p w14:paraId="14B0FCF3" w14:textId="31577F3F" w:rsidR="0009638D" w:rsidRPr="00CD53EE" w:rsidRDefault="0009638D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</w:t>
      </w:r>
    </w:p>
    <w:p w14:paraId="04B971B3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45C7F21E" w14:textId="450DE3ED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36) </w:t>
      </w:r>
      <w:proofErr w:type="spellStart"/>
      <w:r w:rsidRPr="00CD53EE">
        <w:rPr>
          <w:rFonts w:ascii="Times New Roman" w:hAnsi="Times New Roman" w:cs="Times New Roman"/>
        </w:rPr>
        <w:t>Ideal_diet_coded</w:t>
      </w:r>
      <w:proofErr w:type="spellEnd"/>
    </w:p>
    <w:p w14:paraId="22A04AFB" w14:textId="77777777" w:rsidR="00CD53EE" w:rsidRPr="00CD53EE" w:rsidRDefault="00CD53EE" w:rsidP="00CD53EE">
      <w:pPr>
        <w:rPr>
          <w:rFonts w:ascii="Times New Roman" w:hAnsi="Times New Roman" w:cs="Times New Roman"/>
        </w:rPr>
      </w:pPr>
    </w:p>
    <w:p w14:paraId="7A69501A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portion control</w:t>
      </w:r>
    </w:p>
    <w:p w14:paraId="3532FC3E" w14:textId="77777777" w:rsidR="00CD53EE" w:rsidRPr="00CD53EE" w:rsidRDefault="00CD53EE" w:rsidP="00CD53EE">
      <w:pPr>
        <w:tabs>
          <w:tab w:val="left" w:pos="4360"/>
        </w:tabs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adding veggies/eating healthier food/adding fruit</w:t>
      </w:r>
      <w:r w:rsidRPr="00CD53EE">
        <w:rPr>
          <w:rFonts w:ascii="Times New Roman" w:hAnsi="Times New Roman" w:cs="Times New Roman"/>
        </w:rPr>
        <w:tab/>
      </w:r>
    </w:p>
    <w:p w14:paraId="0003A7AD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 – balance</w:t>
      </w:r>
    </w:p>
    <w:p w14:paraId="27444076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 – less sugar</w:t>
      </w:r>
    </w:p>
    <w:p w14:paraId="0069B395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 – home cooked/organic</w:t>
      </w:r>
    </w:p>
    <w:p w14:paraId="721B0BB8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6 – current diet</w:t>
      </w:r>
    </w:p>
    <w:p w14:paraId="129D76F7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7 – more protein</w:t>
      </w:r>
    </w:p>
    <w:p w14:paraId="3DE99535" w14:textId="77777777" w:rsidR="00CD53EE" w:rsidRPr="00CD53EE" w:rsidRDefault="00CD53EE" w:rsidP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8 – unclear</w:t>
      </w:r>
    </w:p>
    <w:p w14:paraId="594BA363" w14:textId="77777777" w:rsidR="00CD53EE" w:rsidRPr="00CD53EE" w:rsidRDefault="00CD53EE">
      <w:pPr>
        <w:rPr>
          <w:rFonts w:ascii="Times New Roman" w:hAnsi="Times New Roman" w:cs="Times New Roman"/>
        </w:rPr>
      </w:pPr>
    </w:p>
    <w:p w14:paraId="33E3BC31" w14:textId="7EFD8DA2" w:rsidR="000963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7</w:t>
      </w:r>
      <w:r w:rsidR="0009638D" w:rsidRPr="00CD53EE">
        <w:rPr>
          <w:rFonts w:ascii="Times New Roman" w:hAnsi="Times New Roman" w:cs="Times New Roman"/>
        </w:rPr>
        <w:t>) income</w:t>
      </w:r>
    </w:p>
    <w:p w14:paraId="3F6C74E4" w14:textId="77777777" w:rsidR="0009638D" w:rsidRPr="00CD53EE" w:rsidRDefault="0009638D" w:rsidP="000963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less than $15,000 </w:t>
      </w:r>
    </w:p>
    <w:p w14:paraId="5FF1560A" w14:textId="77777777" w:rsidR="0009638D" w:rsidRPr="00CD53EE" w:rsidRDefault="0009638D" w:rsidP="000963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$15,001 to $30,000 </w:t>
      </w:r>
    </w:p>
    <w:p w14:paraId="408AB4D2" w14:textId="77777777" w:rsidR="0009638D" w:rsidRPr="00CD53EE" w:rsidRDefault="0009638D" w:rsidP="000963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$30,001 to $50,000 </w:t>
      </w:r>
    </w:p>
    <w:p w14:paraId="6DF7C399" w14:textId="77777777" w:rsidR="0009638D" w:rsidRPr="00CD53EE" w:rsidRDefault="0009638D" w:rsidP="000963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$50,001 to $70,000 </w:t>
      </w:r>
    </w:p>
    <w:p w14:paraId="0997DF5B" w14:textId="77777777" w:rsidR="0009638D" w:rsidRPr="00CD53EE" w:rsidRDefault="0009638D" w:rsidP="000963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$70,001 to $100,000 </w:t>
      </w:r>
    </w:p>
    <w:p w14:paraId="4A627D44" w14:textId="226067D9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6 - higher than $100,000</w:t>
      </w:r>
    </w:p>
    <w:p w14:paraId="118A4EB7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54A933DE" w14:textId="17340326" w:rsidR="000963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8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</w:rPr>
        <w:t>indian_food</w:t>
      </w:r>
      <w:proofErr w:type="spellEnd"/>
      <w:r w:rsidR="0009638D" w:rsidRPr="00CD53EE">
        <w:rPr>
          <w:rFonts w:ascii="Times New Roman" w:hAnsi="Times New Roman" w:cs="Times New Roman"/>
        </w:rPr>
        <w:t xml:space="preserve"> – how likely are you to eat </w:t>
      </w:r>
      <w:proofErr w:type="spellStart"/>
      <w:r w:rsidR="0009638D" w:rsidRPr="00CD53EE">
        <w:rPr>
          <w:rFonts w:ascii="Times New Roman" w:hAnsi="Times New Roman" w:cs="Times New Roman"/>
        </w:rPr>
        <w:t>indian</w:t>
      </w:r>
      <w:proofErr w:type="spellEnd"/>
      <w:r w:rsidR="0009638D" w:rsidRPr="00CD53EE">
        <w:rPr>
          <w:rFonts w:ascii="Times New Roman" w:hAnsi="Times New Roman" w:cs="Times New Roman"/>
        </w:rPr>
        <w:t xml:space="preserve"> food when available</w:t>
      </w:r>
    </w:p>
    <w:p w14:paraId="03C104CD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1EE1E3C6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5AEBD85A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24D7E218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09096DB1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680E32D5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49C1D0E7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2B781133" w14:textId="08EB2FA6" w:rsidR="000963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39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09638D" w:rsidRPr="00CD53EE">
        <w:rPr>
          <w:rFonts w:ascii="Times New Roman" w:hAnsi="Times New Roman" w:cs="Times New Roman"/>
        </w:rPr>
        <w:t>Italian_food</w:t>
      </w:r>
      <w:proofErr w:type="spellEnd"/>
      <w:r w:rsidR="0009638D" w:rsidRPr="00CD53EE">
        <w:rPr>
          <w:rFonts w:ascii="Times New Roman" w:hAnsi="Times New Roman" w:cs="Times New Roman"/>
        </w:rPr>
        <w:t xml:space="preserve"> – how likely are you to eat Italian food when available?</w:t>
      </w:r>
    </w:p>
    <w:p w14:paraId="1AB238DB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2B63508A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1C158637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00CABBC9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7C92AC4A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21E87B69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0E92A8D3" w14:textId="77777777" w:rsidR="0009638D" w:rsidRPr="00CD53EE" w:rsidRDefault="0009638D">
      <w:pPr>
        <w:rPr>
          <w:rFonts w:ascii="Times New Roman" w:hAnsi="Times New Roman" w:cs="Times New Roman"/>
        </w:rPr>
      </w:pPr>
    </w:p>
    <w:p w14:paraId="41CC1822" w14:textId="3E6B7EED" w:rsidR="0009638D" w:rsidRPr="00CD53EE" w:rsidRDefault="00CD53EE" w:rsidP="0009638D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lastRenderedPageBreak/>
        <w:t>40</w:t>
      </w:r>
      <w:r w:rsidR="0009638D" w:rsidRPr="00CD53EE">
        <w:rPr>
          <w:rFonts w:ascii="Times New Roman" w:hAnsi="Times New Roman" w:cs="Times New Roman"/>
        </w:rPr>
        <w:t xml:space="preserve">) </w:t>
      </w:r>
      <w:proofErr w:type="spellStart"/>
      <w:r w:rsidR="009E29E1" w:rsidRPr="00CD53EE">
        <w:rPr>
          <w:rFonts w:ascii="Times New Roman" w:hAnsi="Times New Roman" w:cs="Times New Roman"/>
        </w:rPr>
        <w:t>life_rewarding</w:t>
      </w:r>
      <w:proofErr w:type="spellEnd"/>
      <w:r w:rsidR="0009638D" w:rsidRPr="00CD53EE">
        <w:rPr>
          <w:rFonts w:ascii="Times New Roman" w:hAnsi="Times New Roman" w:cs="Times New Roman"/>
        </w:rPr>
        <w:t xml:space="preserve"> – how likely are you to agree with the following statement: “I feel </w:t>
      </w:r>
      <w:r w:rsidR="009E29E1" w:rsidRPr="00CD53EE">
        <w:rPr>
          <w:rFonts w:ascii="Times New Roman" w:hAnsi="Times New Roman" w:cs="Times New Roman"/>
        </w:rPr>
        <w:t>life is very rewarding</w:t>
      </w:r>
      <w:r w:rsidR="0009638D" w:rsidRPr="00CD53EE">
        <w:rPr>
          <w:rFonts w:ascii="Times New Roman" w:hAnsi="Times New Roman" w:cs="Times New Roman"/>
        </w:rPr>
        <w:t>!</w:t>
      </w:r>
      <w:proofErr w:type="gramStart"/>
      <w:r w:rsidR="0009638D" w:rsidRPr="00CD53EE">
        <w:rPr>
          <w:rFonts w:ascii="Times New Roman" w:hAnsi="Times New Roman" w:cs="Times New Roman"/>
        </w:rPr>
        <w:t>” ?</w:t>
      </w:r>
      <w:proofErr w:type="gramEnd"/>
    </w:p>
    <w:p w14:paraId="4DC69715" w14:textId="77777777" w:rsidR="0009638D" w:rsidRPr="00CD53EE" w:rsidRDefault="0009638D" w:rsidP="000963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1 to 10 where 1 is strongly agree and 10 is strongly disagree - scale</w:t>
      </w:r>
    </w:p>
    <w:p w14:paraId="28326803" w14:textId="30CCF47C" w:rsidR="0009638D" w:rsidRPr="00CD53EE" w:rsidRDefault="0009638D">
      <w:pPr>
        <w:rPr>
          <w:rFonts w:ascii="Times New Roman" w:hAnsi="Times New Roman" w:cs="Times New Roman"/>
        </w:rPr>
      </w:pPr>
    </w:p>
    <w:p w14:paraId="5963F2DA" w14:textId="06EBC32B" w:rsidR="009E29E1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1</w:t>
      </w:r>
      <w:r w:rsidR="009E29E1" w:rsidRPr="00CD53EE">
        <w:rPr>
          <w:rFonts w:ascii="Times New Roman" w:hAnsi="Times New Roman" w:cs="Times New Roman"/>
        </w:rPr>
        <w:t xml:space="preserve">) </w:t>
      </w:r>
      <w:proofErr w:type="spellStart"/>
      <w:r w:rsidR="009D6C8D" w:rsidRPr="00CD53EE">
        <w:rPr>
          <w:rFonts w:ascii="Times New Roman" w:hAnsi="Times New Roman" w:cs="Times New Roman"/>
        </w:rPr>
        <w:t>marital_status</w:t>
      </w:r>
      <w:proofErr w:type="spellEnd"/>
    </w:p>
    <w:p w14:paraId="462670D7" w14:textId="77777777" w:rsidR="009D6C8D" w:rsidRPr="00CD53EE" w:rsidRDefault="009D6C8D" w:rsidP="009D6C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Single </w:t>
      </w:r>
    </w:p>
    <w:p w14:paraId="3224B95E" w14:textId="77777777" w:rsidR="009D6C8D" w:rsidRPr="00CD53EE" w:rsidRDefault="009D6C8D" w:rsidP="009D6C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In a relationship </w:t>
      </w:r>
    </w:p>
    <w:p w14:paraId="761C2CDD" w14:textId="77777777" w:rsidR="009D6C8D" w:rsidRPr="00CD53EE" w:rsidRDefault="009D6C8D" w:rsidP="009D6C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Cohabiting </w:t>
      </w:r>
    </w:p>
    <w:p w14:paraId="2E6530F3" w14:textId="77777777" w:rsidR="009D6C8D" w:rsidRPr="00CD53EE" w:rsidRDefault="009D6C8D" w:rsidP="009D6C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Married </w:t>
      </w:r>
    </w:p>
    <w:p w14:paraId="3E56500B" w14:textId="77777777" w:rsidR="009D6C8D" w:rsidRPr="00CD53EE" w:rsidRDefault="009D6C8D" w:rsidP="009D6C8D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Divorced </w:t>
      </w:r>
    </w:p>
    <w:p w14:paraId="4FA69EC9" w14:textId="104998AE" w:rsidR="009D6C8D" w:rsidRPr="00CD53EE" w:rsidRDefault="009D6C8D" w:rsidP="009D6C8D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6 - Widowed</w:t>
      </w:r>
    </w:p>
    <w:p w14:paraId="28280AD7" w14:textId="77777777" w:rsidR="009D6C8D" w:rsidRPr="00CD53EE" w:rsidRDefault="009D6C8D">
      <w:pPr>
        <w:rPr>
          <w:rFonts w:ascii="Times New Roman" w:hAnsi="Times New Roman" w:cs="Times New Roman"/>
        </w:rPr>
      </w:pPr>
    </w:p>
    <w:p w14:paraId="72730727" w14:textId="77777777" w:rsidR="009D6C8D" w:rsidRPr="00CD53EE" w:rsidRDefault="009D6C8D">
      <w:pPr>
        <w:rPr>
          <w:rFonts w:ascii="Times New Roman" w:hAnsi="Times New Roman" w:cs="Times New Roman"/>
        </w:rPr>
      </w:pPr>
    </w:p>
    <w:p w14:paraId="41E648FF" w14:textId="4564E7EF" w:rsidR="009D6C8D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2</w:t>
      </w:r>
      <w:r w:rsidR="00F308EA" w:rsidRPr="00CD53EE">
        <w:rPr>
          <w:rFonts w:ascii="Times New Roman" w:hAnsi="Times New Roman" w:cs="Times New Roman"/>
        </w:rPr>
        <w:t xml:space="preserve">) </w:t>
      </w:r>
      <w:proofErr w:type="spellStart"/>
      <w:r w:rsidR="00F308EA" w:rsidRPr="00CD53EE">
        <w:rPr>
          <w:rFonts w:ascii="Times New Roman" w:hAnsi="Times New Roman" w:cs="Times New Roman"/>
        </w:rPr>
        <w:t>meals_dinner_friend</w:t>
      </w:r>
      <w:proofErr w:type="spellEnd"/>
      <w:r w:rsidR="00F308EA" w:rsidRPr="00CD53EE">
        <w:rPr>
          <w:rFonts w:ascii="Times New Roman" w:hAnsi="Times New Roman" w:cs="Times New Roman"/>
        </w:rPr>
        <w:t xml:space="preserve"> – What would you serve to a friend for dinner?</w:t>
      </w:r>
    </w:p>
    <w:p w14:paraId="1C221F43" w14:textId="2BC926DE" w:rsidR="00F308EA" w:rsidRPr="00CD53EE" w:rsidRDefault="00F308EA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 ended</w:t>
      </w:r>
    </w:p>
    <w:p w14:paraId="30BBB2DA" w14:textId="77777777" w:rsidR="00F308EA" w:rsidRPr="00CD53EE" w:rsidRDefault="00F308EA">
      <w:pPr>
        <w:rPr>
          <w:rFonts w:ascii="Times New Roman" w:hAnsi="Times New Roman" w:cs="Times New Roman"/>
        </w:rPr>
      </w:pPr>
    </w:p>
    <w:p w14:paraId="6F06DB11" w14:textId="071120BD" w:rsidR="00F308EA" w:rsidRPr="00CD53EE" w:rsidRDefault="00CD53EE" w:rsidP="00F308EA">
      <w:pPr>
        <w:pStyle w:val="HTMLPreformatted"/>
        <w:shd w:val="clear" w:color="auto" w:fill="F6F8FA"/>
        <w:rPr>
          <w:rFonts w:ascii="Times New Roman" w:hAnsi="Times New Roman" w:cs="Times New Roman"/>
          <w:sz w:val="24"/>
          <w:szCs w:val="24"/>
        </w:rPr>
      </w:pPr>
      <w:r w:rsidRPr="00CD53EE">
        <w:rPr>
          <w:rFonts w:ascii="Times New Roman" w:hAnsi="Times New Roman" w:cs="Times New Roman"/>
          <w:sz w:val="24"/>
          <w:szCs w:val="24"/>
        </w:rPr>
        <w:t>43</w:t>
      </w:r>
      <w:r w:rsidR="00F308EA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08EA" w:rsidRPr="00CD53EE">
        <w:rPr>
          <w:rFonts w:ascii="Times New Roman" w:hAnsi="Times New Roman" w:cs="Times New Roman"/>
          <w:sz w:val="24"/>
          <w:szCs w:val="24"/>
        </w:rPr>
        <w:t>mothers_education</w:t>
      </w:r>
      <w:proofErr w:type="spellEnd"/>
      <w:r w:rsidR="00F308EA" w:rsidRPr="00CD53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FC3C9B" w14:textId="77777777" w:rsidR="00F308EA" w:rsidRPr="00CD53EE" w:rsidRDefault="00F308EA" w:rsidP="00F308E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less than high school </w:t>
      </w:r>
    </w:p>
    <w:p w14:paraId="1D2BB90F" w14:textId="77777777" w:rsidR="00F308EA" w:rsidRPr="00CD53EE" w:rsidRDefault="00F308EA" w:rsidP="00F308E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high school degree </w:t>
      </w:r>
    </w:p>
    <w:p w14:paraId="61C90ED9" w14:textId="77777777" w:rsidR="00F308EA" w:rsidRPr="00CD53EE" w:rsidRDefault="00F308EA" w:rsidP="00F308E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some college degree </w:t>
      </w:r>
    </w:p>
    <w:p w14:paraId="61CA197F" w14:textId="77777777" w:rsidR="00F308EA" w:rsidRPr="00CD53EE" w:rsidRDefault="00F308EA" w:rsidP="00F308EA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college degree </w:t>
      </w:r>
    </w:p>
    <w:p w14:paraId="0BD49441" w14:textId="2140FEC5" w:rsidR="00F308EA" w:rsidRPr="00CD53EE" w:rsidRDefault="00F308EA" w:rsidP="00F308EA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graduate degree</w:t>
      </w:r>
    </w:p>
    <w:p w14:paraId="5EE4EC09" w14:textId="26C708AD" w:rsidR="00F308EA" w:rsidRPr="00CD53EE" w:rsidRDefault="00F308EA">
      <w:pPr>
        <w:rPr>
          <w:rFonts w:ascii="Times New Roman" w:hAnsi="Times New Roman" w:cs="Times New Roman"/>
        </w:rPr>
      </w:pPr>
    </w:p>
    <w:p w14:paraId="557A990B" w14:textId="2017C817" w:rsidR="00F308EA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44</w:t>
      </w:r>
      <w:r w:rsidR="00F308EA" w:rsidRPr="00CD53EE">
        <w:rPr>
          <w:rFonts w:ascii="Times New Roman" w:hAnsi="Times New Roman" w:cs="Times New Roman"/>
        </w:rPr>
        <w:t xml:space="preserve">) </w:t>
      </w:r>
      <w:proofErr w:type="spellStart"/>
      <w:r w:rsidR="00F308EA" w:rsidRPr="00CD53EE">
        <w:rPr>
          <w:rFonts w:ascii="Times New Roman" w:hAnsi="Times New Roman" w:cs="Times New Roman"/>
        </w:rPr>
        <w:t>mothers_profession</w:t>
      </w:r>
      <w:proofErr w:type="spellEnd"/>
      <w:r w:rsidR="00F308EA" w:rsidRPr="00CD53EE">
        <w:rPr>
          <w:rFonts w:ascii="Times New Roman" w:hAnsi="Times New Roman" w:cs="Times New Roman"/>
        </w:rPr>
        <w:t xml:space="preserve"> – what is your mother’s profession? </w:t>
      </w:r>
    </w:p>
    <w:p w14:paraId="2D4BEF65" w14:textId="77777777" w:rsidR="00A54372" w:rsidRPr="00CD53EE" w:rsidRDefault="00A54372">
      <w:pPr>
        <w:rPr>
          <w:rFonts w:ascii="Times New Roman" w:hAnsi="Times New Roman" w:cs="Times New Roman"/>
        </w:rPr>
      </w:pPr>
    </w:p>
    <w:p w14:paraId="6F3544DD" w14:textId="4F1E5313" w:rsidR="00A54372" w:rsidRPr="00CD53EE" w:rsidRDefault="00CD53EE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45</w:t>
      </w:r>
      <w:r w:rsidR="00A54372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54372" w:rsidRPr="00CD53EE">
        <w:rPr>
          <w:rFonts w:ascii="Times New Roman" w:hAnsi="Times New Roman" w:cs="Times New Roman"/>
          <w:sz w:val="24"/>
          <w:szCs w:val="24"/>
        </w:rPr>
        <w:t>nutritional_check</w:t>
      </w:r>
      <w:proofErr w:type="spellEnd"/>
      <w:r w:rsidR="00A54372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A54372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checking nutritional values frequency </w:t>
      </w:r>
    </w:p>
    <w:p w14:paraId="2F2767F9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never </w:t>
      </w:r>
    </w:p>
    <w:p w14:paraId="64DE9266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on certain products only </w:t>
      </w:r>
    </w:p>
    <w:p w14:paraId="1864EC2C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very rarely </w:t>
      </w:r>
    </w:p>
    <w:p w14:paraId="0B09D390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on most products </w:t>
      </w:r>
    </w:p>
    <w:p w14:paraId="6F88E40A" w14:textId="1305E14E" w:rsidR="00A54372" w:rsidRPr="00CD53EE" w:rsidRDefault="00A54372" w:rsidP="00A5437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on everything</w:t>
      </w:r>
    </w:p>
    <w:p w14:paraId="552BB5D4" w14:textId="4B920628" w:rsidR="00A54372" w:rsidRPr="00CD53EE" w:rsidRDefault="00A54372">
      <w:pPr>
        <w:rPr>
          <w:rFonts w:ascii="Times New Roman" w:hAnsi="Times New Roman" w:cs="Times New Roman"/>
        </w:rPr>
      </w:pPr>
    </w:p>
    <w:p w14:paraId="09CC8771" w14:textId="3658DD6D" w:rsidR="00A54372" w:rsidRPr="00CD53EE" w:rsidRDefault="00CD53EE" w:rsidP="00A54372">
      <w:pPr>
        <w:pStyle w:val="HTMLPreformatted"/>
        <w:shd w:val="clear" w:color="auto" w:fill="F6F8FA"/>
        <w:rPr>
          <w:rFonts w:ascii="Times New Roman" w:hAnsi="Times New Roman" w:cs="Times New Roman"/>
          <w:sz w:val="24"/>
          <w:szCs w:val="24"/>
        </w:rPr>
      </w:pPr>
      <w:r w:rsidRPr="00CD53EE">
        <w:rPr>
          <w:rFonts w:ascii="Times New Roman" w:hAnsi="Times New Roman" w:cs="Times New Roman"/>
          <w:sz w:val="24"/>
          <w:szCs w:val="24"/>
        </w:rPr>
        <w:t>46</w:t>
      </w:r>
      <w:r w:rsidR="00A54372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54372" w:rsidRPr="00CD53EE">
        <w:rPr>
          <w:rFonts w:ascii="Times New Roman" w:hAnsi="Times New Roman" w:cs="Times New Roman"/>
          <w:sz w:val="24"/>
          <w:szCs w:val="24"/>
        </w:rPr>
        <w:t>on_off_campus</w:t>
      </w:r>
      <w:proofErr w:type="spellEnd"/>
      <w:r w:rsidR="00A54372" w:rsidRPr="00CD53EE">
        <w:rPr>
          <w:rFonts w:ascii="Times New Roman" w:hAnsi="Times New Roman" w:cs="Times New Roman"/>
          <w:sz w:val="24"/>
          <w:szCs w:val="24"/>
        </w:rPr>
        <w:t xml:space="preserve"> – living situation</w:t>
      </w:r>
    </w:p>
    <w:p w14:paraId="12DB7BC6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On campus </w:t>
      </w:r>
    </w:p>
    <w:p w14:paraId="5F4AAE22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Rent out of campus </w:t>
      </w:r>
    </w:p>
    <w:p w14:paraId="657A5979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Live with my parents and commute </w:t>
      </w:r>
    </w:p>
    <w:p w14:paraId="69916495" w14:textId="21C76301" w:rsidR="00A54372" w:rsidRPr="00CD53EE" w:rsidRDefault="00A54372" w:rsidP="00A5437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Own my own house</w:t>
      </w:r>
    </w:p>
    <w:p w14:paraId="63A12455" w14:textId="10681932" w:rsidR="00A54372" w:rsidRPr="00CD53EE" w:rsidRDefault="00A54372">
      <w:pPr>
        <w:rPr>
          <w:rFonts w:ascii="Times New Roman" w:hAnsi="Times New Roman" w:cs="Times New Roman"/>
        </w:rPr>
      </w:pPr>
    </w:p>
    <w:p w14:paraId="5282B058" w14:textId="70DFF20B" w:rsidR="00A54372" w:rsidRPr="00CD53EE" w:rsidRDefault="00CD53EE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47</w:t>
      </w:r>
      <w:r w:rsidR="00A54372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54372" w:rsidRPr="00CD53EE">
        <w:rPr>
          <w:rFonts w:ascii="Times New Roman" w:hAnsi="Times New Roman" w:cs="Times New Roman"/>
          <w:sz w:val="24"/>
          <w:szCs w:val="24"/>
        </w:rPr>
        <w:t>parents_cook</w:t>
      </w:r>
      <w:proofErr w:type="spellEnd"/>
      <w:r w:rsidR="00A54372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A54372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Approximately how many days a week did your parents cook? </w:t>
      </w:r>
    </w:p>
    <w:p w14:paraId="65C28906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Almost everyday </w:t>
      </w:r>
    </w:p>
    <w:p w14:paraId="3906B91B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2-3 times a week </w:t>
      </w:r>
    </w:p>
    <w:p w14:paraId="33EFBD53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1-2 times a week </w:t>
      </w:r>
    </w:p>
    <w:p w14:paraId="7D3C0919" w14:textId="77777777" w:rsidR="00A54372" w:rsidRPr="00CD53EE" w:rsidRDefault="00A54372" w:rsidP="00A54372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on holidays only </w:t>
      </w:r>
    </w:p>
    <w:p w14:paraId="3764EDDE" w14:textId="0335F5E7" w:rsidR="00A54372" w:rsidRPr="00CD53EE" w:rsidRDefault="00A54372" w:rsidP="00A54372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never</w:t>
      </w:r>
    </w:p>
    <w:p w14:paraId="792DF45A" w14:textId="7FC550DA" w:rsidR="00A54372" w:rsidRPr="00CD53EE" w:rsidRDefault="00A54372">
      <w:pPr>
        <w:rPr>
          <w:rFonts w:ascii="Times New Roman" w:hAnsi="Times New Roman" w:cs="Times New Roman"/>
        </w:rPr>
      </w:pPr>
    </w:p>
    <w:p w14:paraId="7777C917" w14:textId="1B8D541D" w:rsidR="00C90EE4" w:rsidRPr="00CD53EE" w:rsidRDefault="00CD53EE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48</w:t>
      </w:r>
      <w:r w:rsidR="00C90EE4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90EE4" w:rsidRPr="00CD53EE">
        <w:rPr>
          <w:rFonts w:ascii="Times New Roman" w:hAnsi="Times New Roman" w:cs="Times New Roman"/>
          <w:sz w:val="24"/>
          <w:szCs w:val="24"/>
        </w:rPr>
        <w:t>pay_meal_out</w:t>
      </w:r>
      <w:proofErr w:type="spellEnd"/>
      <w:r w:rsidR="00C90EE4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much would you pay for meal out? </w:t>
      </w:r>
    </w:p>
    <w:p w14:paraId="12AD8F64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lastRenderedPageBreak/>
        <w:t xml:space="preserve">1 - up to $5.00 </w:t>
      </w:r>
    </w:p>
    <w:p w14:paraId="101A92D8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$5.01 to $10.00 </w:t>
      </w:r>
    </w:p>
    <w:p w14:paraId="5DA2AEBA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$10.01 to $20.00 </w:t>
      </w:r>
    </w:p>
    <w:p w14:paraId="7A59C997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$20.01 to $30.00 </w:t>
      </w:r>
    </w:p>
    <w:p w14:paraId="1279B73C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$30.01 to $40.00 </w:t>
      </w:r>
    </w:p>
    <w:p w14:paraId="67BF8A23" w14:textId="62773CFB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6 - more than $40.01 </w:t>
      </w:r>
    </w:p>
    <w:p w14:paraId="3A233DC7" w14:textId="77777777" w:rsidR="00C90EE4" w:rsidRPr="00CD53EE" w:rsidRDefault="00C90EE4" w:rsidP="00C90EE4">
      <w:pPr>
        <w:rPr>
          <w:rFonts w:ascii="Times New Roman" w:eastAsia="Times New Roman" w:hAnsi="Times New Roman" w:cs="Times New Roman"/>
        </w:rPr>
      </w:pPr>
    </w:p>
    <w:p w14:paraId="6F9BDDFC" w14:textId="1DB6AC9E" w:rsidR="00C90EE4" w:rsidRPr="00CD53EE" w:rsidRDefault="00CD53EE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49</w:t>
      </w:r>
      <w:r w:rsidR="00C90EE4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90EE4" w:rsidRPr="00CD53EE">
        <w:rPr>
          <w:rFonts w:ascii="Times New Roman" w:hAnsi="Times New Roman" w:cs="Times New Roman"/>
          <w:sz w:val="24"/>
          <w:szCs w:val="24"/>
        </w:rPr>
        <w:t>Persian_food</w:t>
      </w:r>
      <w:proofErr w:type="spellEnd"/>
      <w:r w:rsidR="00C90EE4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</w:t>
      </w:r>
      <w:proofErr w:type="spellStart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persian</w:t>
      </w:r>
      <w:proofErr w:type="spellEnd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food when available?</w:t>
      </w:r>
    </w:p>
    <w:p w14:paraId="1AAEA3BD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12CD25CA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2DB7C630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37828A14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60A50D89" w14:textId="25F7EE5E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37053AAE" w14:textId="77777777" w:rsidR="00C90EE4" w:rsidRPr="00CD53EE" w:rsidRDefault="00C90EE4" w:rsidP="00C90EE4">
      <w:pPr>
        <w:rPr>
          <w:rFonts w:ascii="Times New Roman" w:eastAsia="Times New Roman" w:hAnsi="Times New Roman" w:cs="Times New Roman"/>
        </w:rPr>
      </w:pPr>
    </w:p>
    <w:p w14:paraId="19F34191" w14:textId="6453206E" w:rsidR="00C90EE4" w:rsidRPr="00CD53EE" w:rsidRDefault="00CD53EE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50</w:t>
      </w:r>
      <w:r w:rsidR="00C90EE4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90EE4" w:rsidRPr="00CD53EE">
        <w:rPr>
          <w:rFonts w:ascii="Times New Roman" w:hAnsi="Times New Roman" w:cs="Times New Roman"/>
          <w:sz w:val="24"/>
          <w:szCs w:val="24"/>
        </w:rPr>
        <w:t>self_perception_weight</w:t>
      </w:r>
      <w:proofErr w:type="spellEnd"/>
      <w:r w:rsidR="00C90EE4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self perception</w:t>
      </w:r>
      <w:proofErr w:type="spellEnd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of weight </w:t>
      </w:r>
    </w:p>
    <w:p w14:paraId="0906274B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6 -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i</w:t>
      </w:r>
      <w:proofErr w:type="spellEnd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dont</w:t>
      </w:r>
      <w:proofErr w:type="spellEnd"/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think myself in these terms </w:t>
      </w:r>
    </w:p>
    <w:p w14:paraId="385FADCC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overweight </w:t>
      </w:r>
    </w:p>
    <w:p w14:paraId="61FF0EFC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slightly overweight </w:t>
      </w:r>
    </w:p>
    <w:p w14:paraId="34D13BAF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just right </w:t>
      </w:r>
    </w:p>
    <w:p w14:paraId="3908846D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very fit </w:t>
      </w:r>
    </w:p>
    <w:p w14:paraId="46BF300A" w14:textId="16CD0EE9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slim </w:t>
      </w:r>
    </w:p>
    <w:p w14:paraId="2FA2CEDE" w14:textId="77777777" w:rsidR="00C90EE4" w:rsidRPr="00CD53EE" w:rsidRDefault="00C90EE4" w:rsidP="00C90EE4">
      <w:pPr>
        <w:rPr>
          <w:rFonts w:ascii="Times New Roman" w:eastAsia="Times New Roman" w:hAnsi="Times New Roman" w:cs="Times New Roman"/>
        </w:rPr>
      </w:pPr>
    </w:p>
    <w:p w14:paraId="6C812E5A" w14:textId="5837F2E3" w:rsidR="00C90EE4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1</w:t>
      </w:r>
      <w:r w:rsidR="00C90EE4" w:rsidRPr="00CD53EE">
        <w:rPr>
          <w:rFonts w:ascii="Times New Roman" w:hAnsi="Times New Roman" w:cs="Times New Roman"/>
        </w:rPr>
        <w:t>) Which of the two pictures you associate with the word soup?</w:t>
      </w:r>
    </w:p>
    <w:p w14:paraId="4941B9C5" w14:textId="4BA18CE3" w:rsidR="00C90EE4" w:rsidRPr="00CD53EE" w:rsidRDefault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veggie soup</w:t>
      </w:r>
    </w:p>
    <w:p w14:paraId="4C85FF57" w14:textId="26779E80" w:rsidR="00C90EE4" w:rsidRPr="00CD53EE" w:rsidRDefault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creamy soup</w:t>
      </w:r>
    </w:p>
    <w:p w14:paraId="4D934980" w14:textId="77777777" w:rsidR="00C90EE4" w:rsidRPr="00CD53EE" w:rsidRDefault="00C90EE4">
      <w:pPr>
        <w:rPr>
          <w:rFonts w:ascii="Times New Roman" w:hAnsi="Times New Roman" w:cs="Times New Roman"/>
        </w:rPr>
      </w:pPr>
    </w:p>
    <w:p w14:paraId="560856A9" w14:textId="3F4EBD35" w:rsidR="00C90EE4" w:rsidRPr="00CD53EE" w:rsidRDefault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0E0D5B3B" wp14:editId="08A7C672">
            <wp:extent cx="1714500" cy="106854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068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9CA08" w14:textId="77777777" w:rsidR="00C90EE4" w:rsidRPr="00CD53EE" w:rsidRDefault="00C90EE4">
      <w:pPr>
        <w:rPr>
          <w:rFonts w:ascii="Times New Roman" w:hAnsi="Times New Roman" w:cs="Times New Roman"/>
        </w:rPr>
      </w:pPr>
    </w:p>
    <w:p w14:paraId="44FAAA98" w14:textId="3E287E1C" w:rsidR="00C90EE4" w:rsidRPr="00CD53EE" w:rsidRDefault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  <w:noProof/>
        </w:rPr>
        <w:drawing>
          <wp:inline distT="0" distB="0" distL="0" distR="0" wp14:anchorId="29FAD53A" wp14:editId="6CE4B5F4">
            <wp:extent cx="1447800" cy="1447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554B1" w14:textId="77777777" w:rsidR="00C90EE4" w:rsidRPr="00CD53EE" w:rsidRDefault="00C90EE4">
      <w:pPr>
        <w:rPr>
          <w:rFonts w:ascii="Times New Roman" w:hAnsi="Times New Roman" w:cs="Times New Roman"/>
        </w:rPr>
      </w:pPr>
    </w:p>
    <w:p w14:paraId="20046164" w14:textId="112878D0" w:rsidR="00C90EE4" w:rsidRPr="00CD53EE" w:rsidRDefault="00CD53EE" w:rsidP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2</w:t>
      </w:r>
      <w:r w:rsidR="00C90EE4" w:rsidRPr="00CD53EE">
        <w:rPr>
          <w:rFonts w:ascii="Times New Roman" w:hAnsi="Times New Roman" w:cs="Times New Roman"/>
        </w:rPr>
        <w:t>) sports - sports – do you do any sporting activity?</w:t>
      </w:r>
    </w:p>
    <w:p w14:paraId="6318EF20" w14:textId="77777777" w:rsidR="00C90EE4" w:rsidRPr="00CD53EE" w:rsidRDefault="00C90EE4" w:rsidP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 </w:t>
      </w:r>
    </w:p>
    <w:p w14:paraId="4E9A8880" w14:textId="30388CE5" w:rsidR="00C90EE4" w:rsidRPr="00CD53EE" w:rsidRDefault="00C90EE4" w:rsidP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1 - Yes </w:t>
      </w:r>
    </w:p>
    <w:p w14:paraId="1973633B" w14:textId="44AA8A85" w:rsidR="00C90EE4" w:rsidRPr="00CD53EE" w:rsidRDefault="00C90EE4" w:rsidP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 xml:space="preserve">2 - No </w:t>
      </w:r>
    </w:p>
    <w:p w14:paraId="7AB281E8" w14:textId="77777777" w:rsidR="00C90EE4" w:rsidRPr="00CD53EE" w:rsidRDefault="00C90EE4" w:rsidP="00C90EE4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lastRenderedPageBreak/>
        <w:t>99 – no answer</w:t>
      </w:r>
    </w:p>
    <w:p w14:paraId="5D90E2BC" w14:textId="77777777" w:rsidR="00C90EE4" w:rsidRPr="00CD53EE" w:rsidRDefault="00C90EE4" w:rsidP="00C90EE4">
      <w:pPr>
        <w:rPr>
          <w:rFonts w:ascii="Times New Roman" w:hAnsi="Times New Roman" w:cs="Times New Roman"/>
        </w:rPr>
      </w:pPr>
    </w:p>
    <w:p w14:paraId="30824B87" w14:textId="5CC19FF6" w:rsidR="00C90EE4" w:rsidRPr="00CD53EE" w:rsidRDefault="00CD53EE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53</w:t>
      </w:r>
      <w:r w:rsidR="00C90EE4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90EE4" w:rsidRPr="00CD53EE">
        <w:rPr>
          <w:rFonts w:ascii="Times New Roman" w:hAnsi="Times New Roman" w:cs="Times New Roman"/>
          <w:sz w:val="24"/>
          <w:szCs w:val="24"/>
        </w:rPr>
        <w:t>thai_food</w:t>
      </w:r>
      <w:proofErr w:type="spellEnd"/>
      <w:r w:rsidR="00C90EE4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</w:t>
      </w:r>
      <w:proofErr w:type="spellStart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thai</w:t>
      </w:r>
      <w:proofErr w:type="spellEnd"/>
      <w:r w:rsidR="00C90EE4"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food when available?</w:t>
      </w:r>
    </w:p>
    <w:p w14:paraId="119840EE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18FF977F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20639CFC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288A2BB7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 - likely </w:t>
      </w:r>
    </w:p>
    <w:p w14:paraId="57BBDFD9" w14:textId="77777777" w:rsidR="00C90EE4" w:rsidRPr="00CD53EE" w:rsidRDefault="00C90EE4" w:rsidP="00C90EE4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5 - very likely </w:t>
      </w:r>
    </w:p>
    <w:p w14:paraId="1A573F02" w14:textId="20A33704" w:rsidR="00C90EE4" w:rsidRPr="00CD53EE" w:rsidRDefault="00C90EE4" w:rsidP="00C90EE4">
      <w:pPr>
        <w:rPr>
          <w:rFonts w:ascii="Times New Roman" w:hAnsi="Times New Roman" w:cs="Times New Roman"/>
        </w:rPr>
      </w:pPr>
    </w:p>
    <w:p w14:paraId="2806D4F0" w14:textId="4688BFFA" w:rsidR="002D6BA8" w:rsidRPr="00CD53EE" w:rsidRDefault="00CD53EE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54</w:t>
      </w:r>
      <w:r w:rsidR="002D6BA8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D6BA8" w:rsidRPr="00CD53EE">
        <w:rPr>
          <w:rFonts w:ascii="Times New Roman" w:hAnsi="Times New Roman" w:cs="Times New Roman"/>
          <w:sz w:val="24"/>
          <w:szCs w:val="24"/>
        </w:rPr>
        <w:t>tortilla_calories</w:t>
      </w:r>
      <w:proofErr w:type="spellEnd"/>
      <w:r w:rsidR="002D6BA8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guessing calories in a burrito </w:t>
      </w:r>
      <w:proofErr w:type="spellStart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sandwhich</w:t>
      </w:r>
      <w:proofErr w:type="spellEnd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from </w:t>
      </w:r>
      <w:proofErr w:type="spellStart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Chipolte</w:t>
      </w:r>
      <w:proofErr w:type="spellEnd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?</w:t>
      </w:r>
    </w:p>
    <w:p w14:paraId="485CE036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</w:p>
    <w:p w14:paraId="5A0A34C1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580 </w:t>
      </w:r>
    </w:p>
    <w:p w14:paraId="35A928CB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725 </w:t>
      </w:r>
    </w:p>
    <w:p w14:paraId="405B1D38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940 </w:t>
      </w:r>
    </w:p>
    <w:p w14:paraId="491AB0F1" w14:textId="027CC5FD" w:rsidR="002D6BA8" w:rsidRPr="00CD53EE" w:rsidRDefault="002D6BA8" w:rsidP="002D6BA8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1165</w:t>
      </w:r>
    </w:p>
    <w:p w14:paraId="3C2ED84D" w14:textId="78AAFF49" w:rsidR="00C90EE4" w:rsidRPr="00CD53EE" w:rsidRDefault="00C90EE4">
      <w:pPr>
        <w:rPr>
          <w:rFonts w:ascii="Times New Roman" w:hAnsi="Times New Roman" w:cs="Times New Roman"/>
        </w:rPr>
      </w:pPr>
    </w:p>
    <w:p w14:paraId="0F364DE7" w14:textId="494CC77C" w:rsidR="002D6BA8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5</w:t>
      </w:r>
      <w:r w:rsidR="002D6BA8" w:rsidRPr="00CD53EE">
        <w:rPr>
          <w:rFonts w:ascii="Times New Roman" w:hAnsi="Times New Roman" w:cs="Times New Roman"/>
        </w:rPr>
        <w:t xml:space="preserve">) </w:t>
      </w:r>
      <w:proofErr w:type="spellStart"/>
      <w:r w:rsidR="002D6BA8" w:rsidRPr="00CD53EE">
        <w:rPr>
          <w:rFonts w:ascii="Times New Roman" w:hAnsi="Times New Roman" w:cs="Times New Roman"/>
        </w:rPr>
        <w:t>turkey_calories</w:t>
      </w:r>
      <w:proofErr w:type="spellEnd"/>
      <w:r w:rsidR="002D6BA8" w:rsidRPr="00CD53EE">
        <w:rPr>
          <w:rFonts w:ascii="Times New Roman" w:hAnsi="Times New Roman" w:cs="Times New Roman"/>
        </w:rPr>
        <w:t xml:space="preserve"> - Can you guess how many calories are in the foods shown below? (Panera Bread Roasted Turkey and Avocado BLT)</w:t>
      </w:r>
    </w:p>
    <w:p w14:paraId="030CBE2D" w14:textId="77777777" w:rsidR="002D6BA8" w:rsidRPr="00CD53EE" w:rsidRDefault="002D6BA8">
      <w:pPr>
        <w:rPr>
          <w:rFonts w:ascii="Times New Roman" w:hAnsi="Times New Roman" w:cs="Times New Roman"/>
        </w:rPr>
      </w:pPr>
    </w:p>
    <w:p w14:paraId="6C6CA25F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345 </w:t>
      </w:r>
    </w:p>
    <w:p w14:paraId="321C5954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500 </w:t>
      </w:r>
    </w:p>
    <w:p w14:paraId="663FAD9E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690 </w:t>
      </w:r>
    </w:p>
    <w:p w14:paraId="5DD26B56" w14:textId="33F474FE" w:rsidR="002D6BA8" w:rsidRPr="00CD53EE" w:rsidRDefault="002D6BA8" w:rsidP="002D6BA8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850</w:t>
      </w:r>
    </w:p>
    <w:p w14:paraId="1AE87487" w14:textId="77777777" w:rsidR="002D6BA8" w:rsidRPr="00CD53EE" w:rsidRDefault="002D6BA8">
      <w:pPr>
        <w:rPr>
          <w:rFonts w:ascii="Times New Roman" w:hAnsi="Times New Roman" w:cs="Times New Roman"/>
        </w:rPr>
      </w:pPr>
    </w:p>
    <w:p w14:paraId="44391202" w14:textId="77777777" w:rsidR="002D6BA8" w:rsidRPr="00CD53EE" w:rsidRDefault="002D6BA8">
      <w:pPr>
        <w:rPr>
          <w:rFonts w:ascii="Times New Roman" w:hAnsi="Times New Roman" w:cs="Times New Roman"/>
        </w:rPr>
      </w:pPr>
    </w:p>
    <w:p w14:paraId="5C74B97B" w14:textId="53C25AEA" w:rsidR="002D6BA8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6</w:t>
      </w:r>
      <w:r w:rsidR="002D6BA8" w:rsidRPr="00CD53EE">
        <w:rPr>
          <w:rFonts w:ascii="Times New Roman" w:hAnsi="Times New Roman" w:cs="Times New Roman"/>
        </w:rPr>
        <w:t xml:space="preserve">) </w:t>
      </w:r>
      <w:proofErr w:type="spellStart"/>
      <w:r w:rsidR="002D6BA8" w:rsidRPr="00CD53EE">
        <w:rPr>
          <w:rFonts w:ascii="Times New Roman" w:hAnsi="Times New Roman" w:cs="Times New Roman"/>
        </w:rPr>
        <w:t>type_sports</w:t>
      </w:r>
      <w:proofErr w:type="spellEnd"/>
      <w:r w:rsidR="002D6BA8" w:rsidRPr="00CD53EE">
        <w:rPr>
          <w:rFonts w:ascii="Times New Roman" w:hAnsi="Times New Roman" w:cs="Times New Roman"/>
        </w:rPr>
        <w:t xml:space="preserve"> – what type of sports are you involved?</w:t>
      </w:r>
    </w:p>
    <w:p w14:paraId="2225011D" w14:textId="57C8CA26" w:rsidR="002D6BA8" w:rsidRPr="00CD53EE" w:rsidRDefault="002D6BA8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Open-ended</w:t>
      </w:r>
    </w:p>
    <w:p w14:paraId="4CFFF98F" w14:textId="77777777" w:rsidR="002D6BA8" w:rsidRPr="00CD53EE" w:rsidRDefault="002D6BA8">
      <w:pPr>
        <w:rPr>
          <w:rFonts w:ascii="Times New Roman" w:hAnsi="Times New Roman" w:cs="Times New Roman"/>
        </w:rPr>
      </w:pPr>
    </w:p>
    <w:p w14:paraId="3CE965F4" w14:textId="7EE5FC4B" w:rsidR="002D6BA8" w:rsidRPr="00CD53EE" w:rsidRDefault="00CD53EE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57</w:t>
      </w:r>
      <w:r w:rsidR="002D6BA8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D6BA8" w:rsidRPr="00CD53EE">
        <w:rPr>
          <w:rFonts w:ascii="Times New Roman" w:hAnsi="Times New Roman" w:cs="Times New Roman"/>
          <w:sz w:val="24"/>
          <w:szCs w:val="24"/>
        </w:rPr>
        <w:t>veggies_day</w:t>
      </w:r>
      <w:proofErr w:type="spellEnd"/>
      <w:r w:rsidR="002D6BA8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How likely to eat veggies in a day? </w:t>
      </w:r>
    </w:p>
    <w:p w14:paraId="4EF676FC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very unlikely </w:t>
      </w:r>
    </w:p>
    <w:p w14:paraId="004D610B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unlikely </w:t>
      </w:r>
    </w:p>
    <w:p w14:paraId="77996C87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neutral </w:t>
      </w:r>
    </w:p>
    <w:p w14:paraId="5331AE7C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4- likely </w:t>
      </w:r>
    </w:p>
    <w:p w14:paraId="2E5616CB" w14:textId="33FFBEAA" w:rsidR="002D6BA8" w:rsidRPr="00CD53EE" w:rsidRDefault="002D6BA8" w:rsidP="002D6BA8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5 - very likely</w:t>
      </w:r>
    </w:p>
    <w:p w14:paraId="1315BB84" w14:textId="584FE155" w:rsidR="002D6BA8" w:rsidRPr="00CD53EE" w:rsidRDefault="002D6BA8">
      <w:pPr>
        <w:rPr>
          <w:rFonts w:ascii="Times New Roman" w:hAnsi="Times New Roman" w:cs="Times New Roman"/>
        </w:rPr>
      </w:pPr>
    </w:p>
    <w:p w14:paraId="75423DA5" w14:textId="7CA1DDA5" w:rsidR="002D6BA8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58</w:t>
      </w:r>
      <w:r w:rsidR="002D6BA8" w:rsidRPr="00CD53EE">
        <w:rPr>
          <w:rFonts w:ascii="Times New Roman" w:hAnsi="Times New Roman" w:cs="Times New Roman"/>
        </w:rPr>
        <w:t>) vitamins – do you take any supplements or vitamins?</w:t>
      </w:r>
    </w:p>
    <w:p w14:paraId="2B18A0DD" w14:textId="6C1F15DE" w:rsidR="002D6BA8" w:rsidRPr="00CD53EE" w:rsidRDefault="002D6BA8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1 – yes</w:t>
      </w:r>
    </w:p>
    <w:p w14:paraId="31FBF5F2" w14:textId="5A48E75E" w:rsidR="002D6BA8" w:rsidRPr="00CD53EE" w:rsidRDefault="002D6BA8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2 – no</w:t>
      </w:r>
    </w:p>
    <w:p w14:paraId="7F96CC4C" w14:textId="77777777" w:rsidR="002D6BA8" w:rsidRPr="00CD53EE" w:rsidRDefault="002D6BA8">
      <w:pPr>
        <w:rPr>
          <w:rFonts w:ascii="Times New Roman" w:hAnsi="Times New Roman" w:cs="Times New Roman"/>
        </w:rPr>
      </w:pPr>
    </w:p>
    <w:p w14:paraId="0FFFEB78" w14:textId="4C3B7B4C" w:rsidR="002D6BA8" w:rsidRPr="00CD53EE" w:rsidRDefault="00CD53EE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Fonts w:ascii="Times New Roman" w:hAnsi="Times New Roman" w:cs="Times New Roman"/>
          <w:sz w:val="24"/>
          <w:szCs w:val="24"/>
        </w:rPr>
        <w:t>59</w:t>
      </w:r>
      <w:r w:rsidR="002D6BA8" w:rsidRPr="00CD53E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D6BA8" w:rsidRPr="00CD53EE">
        <w:rPr>
          <w:rFonts w:ascii="Times New Roman" w:hAnsi="Times New Roman" w:cs="Times New Roman"/>
          <w:sz w:val="24"/>
          <w:szCs w:val="24"/>
        </w:rPr>
        <w:t>waffle_calories</w:t>
      </w:r>
      <w:proofErr w:type="spellEnd"/>
      <w:r w:rsidR="002D6BA8" w:rsidRPr="00CD53EE">
        <w:rPr>
          <w:rFonts w:ascii="Times New Roman" w:hAnsi="Times New Roman" w:cs="Times New Roman"/>
          <w:sz w:val="24"/>
          <w:szCs w:val="24"/>
        </w:rPr>
        <w:t xml:space="preserve"> - </w:t>
      </w:r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guessing calories in waffle potato </w:t>
      </w:r>
      <w:proofErr w:type="spellStart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sandwhich</w:t>
      </w:r>
      <w:proofErr w:type="spellEnd"/>
      <w:r w:rsidR="002D6BA8"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 </w:t>
      </w:r>
    </w:p>
    <w:p w14:paraId="57DA2301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1 - 575 </w:t>
      </w:r>
    </w:p>
    <w:p w14:paraId="0199442B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2 - 760 </w:t>
      </w:r>
    </w:p>
    <w:p w14:paraId="6C556E08" w14:textId="77777777" w:rsidR="002D6BA8" w:rsidRPr="00CD53EE" w:rsidRDefault="002D6BA8" w:rsidP="002D6BA8">
      <w:pPr>
        <w:pStyle w:val="HTMLPreformatted"/>
        <w:shd w:val="clear" w:color="auto" w:fill="F6F8FA"/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 xml:space="preserve">3 - 900 </w:t>
      </w:r>
    </w:p>
    <w:p w14:paraId="3B3C3054" w14:textId="246B090B" w:rsidR="002D6BA8" w:rsidRPr="00CD53EE" w:rsidRDefault="002D6BA8" w:rsidP="002D6BA8">
      <w:pPr>
        <w:pStyle w:val="HTMLPreformatted"/>
        <w:shd w:val="clear" w:color="auto" w:fill="F6F8FA"/>
        <w:rPr>
          <w:rFonts w:ascii="Times New Roman" w:hAnsi="Times New Roman" w:cs="Times New Roman"/>
          <w:color w:val="24292E"/>
          <w:sz w:val="24"/>
          <w:szCs w:val="24"/>
        </w:rPr>
      </w:pPr>
      <w:r w:rsidRPr="00CD53EE">
        <w:rPr>
          <w:rStyle w:val="HTMLCode"/>
          <w:rFonts w:ascii="Times New Roman" w:hAnsi="Times New Roman" w:cs="Times New Roman"/>
          <w:color w:val="24292E"/>
          <w:sz w:val="24"/>
          <w:szCs w:val="24"/>
          <w:bdr w:val="none" w:sz="0" w:space="0" w:color="auto" w:frame="1"/>
        </w:rPr>
        <w:t>4 - 1315</w:t>
      </w:r>
    </w:p>
    <w:p w14:paraId="39E0D525" w14:textId="035C030D" w:rsidR="002D6BA8" w:rsidRPr="00CD53EE" w:rsidRDefault="002D6BA8">
      <w:pPr>
        <w:rPr>
          <w:rFonts w:ascii="Times New Roman" w:hAnsi="Times New Roman" w:cs="Times New Roman"/>
        </w:rPr>
      </w:pPr>
    </w:p>
    <w:p w14:paraId="3946A045" w14:textId="189345E3" w:rsidR="002D6BA8" w:rsidRPr="00CD53EE" w:rsidRDefault="00CD53EE">
      <w:pPr>
        <w:rPr>
          <w:rFonts w:ascii="Times New Roman" w:hAnsi="Times New Roman" w:cs="Times New Roman"/>
        </w:rPr>
      </w:pPr>
      <w:r w:rsidRPr="00CD53EE">
        <w:rPr>
          <w:rFonts w:ascii="Times New Roman" w:hAnsi="Times New Roman" w:cs="Times New Roman"/>
        </w:rPr>
        <w:t>60</w:t>
      </w:r>
      <w:r w:rsidR="002D6BA8" w:rsidRPr="00CD53EE">
        <w:rPr>
          <w:rFonts w:ascii="Times New Roman" w:hAnsi="Times New Roman" w:cs="Times New Roman"/>
        </w:rPr>
        <w:t xml:space="preserve">) weight – what is your weight in pounds? </w:t>
      </w:r>
    </w:p>
    <w:p w14:paraId="4F728F57" w14:textId="77777777" w:rsidR="002D6BA8" w:rsidRPr="00CD53EE" w:rsidRDefault="002D6BA8">
      <w:pPr>
        <w:rPr>
          <w:rFonts w:ascii="Times New Roman" w:hAnsi="Times New Roman" w:cs="Times New Roman"/>
        </w:rPr>
      </w:pPr>
    </w:p>
    <w:sectPr w:rsidR="002D6BA8" w:rsidRPr="00CD53EE" w:rsidSect="0044464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yNzM2NzUzNjVT0lEKTi0uzszPAykwrAUAoLiYFSwAAAA="/>
  </w:docVars>
  <w:rsids>
    <w:rsidRoot w:val="003F562E"/>
    <w:rsid w:val="0009638D"/>
    <w:rsid w:val="002D6BA8"/>
    <w:rsid w:val="003F562E"/>
    <w:rsid w:val="00444640"/>
    <w:rsid w:val="004973A4"/>
    <w:rsid w:val="00552AEE"/>
    <w:rsid w:val="005754C6"/>
    <w:rsid w:val="009D6C8D"/>
    <w:rsid w:val="009E29E1"/>
    <w:rsid w:val="00A54372"/>
    <w:rsid w:val="00A72CCA"/>
    <w:rsid w:val="00B507C2"/>
    <w:rsid w:val="00C07CE5"/>
    <w:rsid w:val="00C90265"/>
    <w:rsid w:val="00C90EE4"/>
    <w:rsid w:val="00CD53EE"/>
    <w:rsid w:val="00ED0F8C"/>
    <w:rsid w:val="00F3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63E52D"/>
  <w14:defaultImageDpi w14:val="330"/>
  <w15:docId w15:val="{5EFB11BA-29FA-496E-BD6F-D9BAF8F20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562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62E"/>
    <w:rPr>
      <w:rFonts w:ascii="Lucida Grande" w:hAnsi="Lucida Grande" w:cs="Lucida Grande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56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562E"/>
    <w:rPr>
      <w:rFonts w:ascii="Courier" w:hAnsi="Courier" w:cs="Courier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F562E"/>
    <w:rPr>
      <w:rFonts w:ascii="Courier" w:eastAsiaTheme="minorEastAsia" w:hAnsi="Courier" w:cs="Courier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2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166</Words>
  <Characters>6649</Characters>
  <Application>Microsoft Office Word</Application>
  <DocSecurity>0</DocSecurity>
  <Lines>55</Lines>
  <Paragraphs>15</Paragraphs>
  <ScaleCrop>false</ScaleCrop>
  <Company>Mercyhurst University</Company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hurst  University</dc:creator>
  <cp:keywords/>
  <dc:description/>
  <cp:lastModifiedBy>edwin.vargas9662@gmail.com</cp:lastModifiedBy>
  <cp:revision>2</cp:revision>
  <dcterms:created xsi:type="dcterms:W3CDTF">2020-10-22T03:44:00Z</dcterms:created>
  <dcterms:modified xsi:type="dcterms:W3CDTF">2020-10-22T03:44:00Z</dcterms:modified>
</cp:coreProperties>
</file>